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2F276" w14:textId="77777777" w:rsidR="00057496" w:rsidRPr="0014674D" w:rsidRDefault="00FC708A" w:rsidP="00057496">
      <w:pPr>
        <w:spacing w:after="0" w:line="240" w:lineRule="auto"/>
        <w:jc w:val="center"/>
        <w:rPr>
          <w:sz w:val="28"/>
          <w:szCs w:val="28"/>
        </w:rPr>
      </w:pPr>
      <w:r>
        <w:rPr>
          <w:sz w:val="28"/>
          <w:szCs w:val="28"/>
        </w:rPr>
        <w:t>Minor Project</w:t>
      </w:r>
      <w:r w:rsidR="000442D3">
        <w:rPr>
          <w:sz w:val="28"/>
          <w:szCs w:val="28"/>
        </w:rPr>
        <w:t>- Report</w:t>
      </w:r>
    </w:p>
    <w:p w14:paraId="20DC5257" w14:textId="26FCEC6E" w:rsidR="00057496" w:rsidRPr="0014674D" w:rsidRDefault="000442D3" w:rsidP="00057496">
      <w:pPr>
        <w:spacing w:after="0" w:line="240" w:lineRule="auto"/>
        <w:jc w:val="center"/>
        <w:rPr>
          <w:sz w:val="28"/>
          <w:szCs w:val="28"/>
        </w:rPr>
      </w:pPr>
      <w:r>
        <w:rPr>
          <w:sz w:val="28"/>
          <w:szCs w:val="28"/>
        </w:rPr>
        <w:t>Aug</w:t>
      </w:r>
      <w:r w:rsidR="001F2B83">
        <w:rPr>
          <w:sz w:val="28"/>
          <w:szCs w:val="28"/>
        </w:rPr>
        <w:t xml:space="preserve"> </w:t>
      </w:r>
      <w:r>
        <w:rPr>
          <w:sz w:val="28"/>
          <w:szCs w:val="28"/>
        </w:rPr>
        <w:t>20</w:t>
      </w:r>
      <w:r w:rsidR="0030588B">
        <w:rPr>
          <w:sz w:val="28"/>
          <w:szCs w:val="28"/>
        </w:rPr>
        <w:t>21</w:t>
      </w:r>
      <w:r w:rsidR="001F2B83">
        <w:rPr>
          <w:sz w:val="28"/>
          <w:szCs w:val="28"/>
        </w:rPr>
        <w:t xml:space="preserve"> – Jan </w:t>
      </w:r>
      <w:r>
        <w:rPr>
          <w:sz w:val="28"/>
          <w:szCs w:val="28"/>
        </w:rPr>
        <w:t>202</w:t>
      </w:r>
      <w:r w:rsidR="0030588B">
        <w:rPr>
          <w:sz w:val="28"/>
          <w:szCs w:val="28"/>
        </w:rPr>
        <w:t>2</w:t>
      </w:r>
    </w:p>
    <w:p w14:paraId="3F4F934B" w14:textId="77777777" w:rsidR="000442D3" w:rsidRDefault="000442D3" w:rsidP="00057496">
      <w:pPr>
        <w:spacing w:after="0" w:line="240" w:lineRule="auto"/>
        <w:rPr>
          <w:sz w:val="28"/>
          <w:szCs w:val="28"/>
        </w:rPr>
      </w:pPr>
    </w:p>
    <w:p w14:paraId="2A80898B" w14:textId="5387B71E" w:rsidR="00AF6C94" w:rsidRDefault="00AF6C94" w:rsidP="00AF6C94">
      <w:pPr>
        <w:pStyle w:val="Header"/>
        <w:rPr>
          <w:rFonts w:ascii="Times New Roman" w:hAnsi="Times New Roman" w:cs="Times New Roman"/>
          <w:sz w:val="24"/>
          <w:szCs w:val="28"/>
        </w:rPr>
      </w:pPr>
      <w:r w:rsidRPr="00774965">
        <w:rPr>
          <w:rFonts w:ascii="Times New Roman" w:hAnsi="Times New Roman" w:cs="Times New Roman"/>
          <w:sz w:val="24"/>
          <w:szCs w:val="28"/>
        </w:rPr>
        <w:t xml:space="preserve">Course Faculty:   </w:t>
      </w:r>
      <w:r w:rsidR="00DB032B" w:rsidRPr="00DB032B">
        <w:t>SWAPNA MAM</w:t>
      </w:r>
      <w:r w:rsidR="00DB032B">
        <w:rPr>
          <w:b/>
          <w:bCs/>
        </w:rPr>
        <w:t xml:space="preserve"> </w:t>
      </w:r>
      <w:r w:rsidRPr="00774965">
        <w:rPr>
          <w:rFonts w:ascii="Times New Roman" w:hAnsi="Times New Roman" w:cs="Times New Roman"/>
          <w:sz w:val="24"/>
          <w:szCs w:val="28"/>
        </w:rPr>
        <w:t xml:space="preserve">            </w:t>
      </w:r>
      <w:r>
        <w:rPr>
          <w:rFonts w:ascii="Times New Roman" w:hAnsi="Times New Roman" w:cs="Times New Roman"/>
          <w:sz w:val="24"/>
          <w:szCs w:val="28"/>
        </w:rPr>
        <w:tab/>
        <w:t xml:space="preserve">                     </w:t>
      </w:r>
      <w:r w:rsidRPr="00774965">
        <w:rPr>
          <w:rFonts w:ascii="Times New Roman" w:hAnsi="Times New Roman" w:cs="Times New Roman"/>
          <w:sz w:val="24"/>
          <w:szCs w:val="28"/>
        </w:rPr>
        <w:t xml:space="preserve">Course Name &amp; code: </w:t>
      </w:r>
      <w:r w:rsidR="00DB032B">
        <w:rPr>
          <w:rFonts w:ascii="Times New Roman" w:hAnsi="Times New Roman" w:cs="Times New Roman"/>
          <w:sz w:val="24"/>
          <w:szCs w:val="28"/>
        </w:rPr>
        <w:t xml:space="preserve">Computer Networks </w:t>
      </w:r>
      <w:r>
        <w:rPr>
          <w:rFonts w:ascii="Times New Roman" w:hAnsi="Times New Roman" w:cs="Times New Roman"/>
          <w:sz w:val="24"/>
          <w:szCs w:val="28"/>
        </w:rPr>
        <w:t>Semester:</w:t>
      </w:r>
      <w:r w:rsidR="00DB032B">
        <w:rPr>
          <w:rFonts w:ascii="Times New Roman" w:hAnsi="Times New Roman" w:cs="Times New Roman"/>
          <w:sz w:val="24"/>
          <w:szCs w:val="28"/>
        </w:rPr>
        <w:t xml:space="preserve"> 5</w:t>
      </w:r>
      <w:r>
        <w:rPr>
          <w:rFonts w:ascii="Times New Roman" w:hAnsi="Times New Roman" w:cs="Times New Roman"/>
          <w:sz w:val="24"/>
          <w:szCs w:val="28"/>
        </w:rPr>
        <w:tab/>
        <w:t xml:space="preserve">                        </w:t>
      </w:r>
      <w:r w:rsidRPr="00774965">
        <w:rPr>
          <w:rFonts w:ascii="Times New Roman" w:hAnsi="Times New Roman" w:cs="Times New Roman"/>
          <w:sz w:val="24"/>
          <w:szCs w:val="28"/>
        </w:rPr>
        <w:t>Date:</w:t>
      </w:r>
      <w:r w:rsidR="00DB032B">
        <w:rPr>
          <w:rFonts w:ascii="Times New Roman" w:hAnsi="Times New Roman" w:cs="Times New Roman"/>
          <w:sz w:val="24"/>
          <w:szCs w:val="28"/>
        </w:rPr>
        <w:t xml:space="preserve"> </w:t>
      </w:r>
    </w:p>
    <w:p w14:paraId="20295810" w14:textId="77777777" w:rsidR="00F61AB0" w:rsidRDefault="00F61AB0" w:rsidP="00057496">
      <w:pPr>
        <w:spacing w:after="0" w:line="240" w:lineRule="auto"/>
        <w:rPr>
          <w:b/>
          <w:sz w:val="28"/>
          <w:szCs w:val="28"/>
        </w:rPr>
      </w:pPr>
    </w:p>
    <w:tbl>
      <w:tblPr>
        <w:tblStyle w:val="TableGrid"/>
        <w:tblW w:w="10345" w:type="dxa"/>
        <w:jc w:val="center"/>
        <w:tblLayout w:type="fixed"/>
        <w:tblLook w:val="04A0" w:firstRow="1" w:lastRow="0" w:firstColumn="1" w:lastColumn="0" w:noHBand="0" w:noVBand="1"/>
      </w:tblPr>
      <w:tblGrid>
        <w:gridCol w:w="2434"/>
        <w:gridCol w:w="2098"/>
        <w:gridCol w:w="1985"/>
        <w:gridCol w:w="1984"/>
        <w:gridCol w:w="1844"/>
      </w:tblGrid>
      <w:tr w:rsidR="00594B97" w14:paraId="4BC22B91" w14:textId="77777777" w:rsidTr="006B7B5F">
        <w:trPr>
          <w:jc w:val="center"/>
        </w:trPr>
        <w:tc>
          <w:tcPr>
            <w:tcW w:w="2434" w:type="dxa"/>
            <w:shd w:val="clear" w:color="auto" w:fill="DEEAF6" w:themeFill="accent1" w:themeFillTint="33"/>
            <w:vAlign w:val="center"/>
          </w:tcPr>
          <w:p w14:paraId="6D242AFC" w14:textId="77777777" w:rsidR="00E10299" w:rsidRDefault="00E10299" w:rsidP="001B59EE">
            <w:pPr>
              <w:jc w:val="center"/>
            </w:pPr>
          </w:p>
          <w:p w14:paraId="1F920933" w14:textId="77777777" w:rsidR="00594B97" w:rsidRDefault="00256FAB" w:rsidP="001B59EE">
            <w:pPr>
              <w:jc w:val="center"/>
            </w:pPr>
            <w:r>
              <w:t>TITLE OF THE PROJECT</w:t>
            </w:r>
          </w:p>
          <w:p w14:paraId="4077A28C" w14:textId="77777777" w:rsidR="00594B97" w:rsidRDefault="00594B97" w:rsidP="001B59EE">
            <w:pPr>
              <w:jc w:val="center"/>
            </w:pPr>
          </w:p>
        </w:tc>
        <w:tc>
          <w:tcPr>
            <w:tcW w:w="7911" w:type="dxa"/>
            <w:gridSpan w:val="4"/>
          </w:tcPr>
          <w:p w14:paraId="48A3B777" w14:textId="5761504A" w:rsidR="004C2357" w:rsidRPr="0041510E" w:rsidRDefault="004C2357" w:rsidP="004C2357">
            <w:pPr>
              <w:jc w:val="center"/>
              <w:rPr>
                <w:rFonts w:ascii="Algerian" w:hAnsi="Algerian"/>
                <w:b/>
                <w:bCs/>
                <w:color w:val="8496B0" w:themeColor="text2" w:themeTint="99"/>
                <w:sz w:val="48"/>
                <w:szCs w:val="48"/>
              </w:rPr>
            </w:pPr>
            <w:r w:rsidRPr="001F2B83">
              <w:rPr>
                <w:rFonts w:ascii="Algerian" w:hAnsi="Algerian"/>
                <w:b/>
                <w:bCs/>
                <w:color w:val="FF0000"/>
                <w:sz w:val="48"/>
                <w:szCs w:val="48"/>
                <w14:textOutline w14:w="3175" w14:cap="rnd" w14:cmpd="sng" w14:algn="ctr">
                  <w14:solidFill>
                    <w14:schemeClr w14:val="tx1"/>
                  </w14:solidFill>
                  <w14:prstDash w14:val="solid"/>
                  <w14:bevel/>
                </w14:textOutline>
              </w:rPr>
              <w:t>Intrusion Detection System</w:t>
            </w:r>
          </w:p>
        </w:tc>
      </w:tr>
      <w:tr w:rsidR="00594B97" w14:paraId="48A26215" w14:textId="77777777" w:rsidTr="00FC708A">
        <w:trPr>
          <w:trHeight w:val="258"/>
          <w:jc w:val="center"/>
        </w:trPr>
        <w:tc>
          <w:tcPr>
            <w:tcW w:w="2434" w:type="dxa"/>
            <w:shd w:val="clear" w:color="auto" w:fill="FFF2CC" w:themeFill="accent4" w:themeFillTint="33"/>
            <w:vAlign w:val="center"/>
          </w:tcPr>
          <w:p w14:paraId="730E439F" w14:textId="77777777" w:rsidR="00594B97" w:rsidRDefault="00594B97" w:rsidP="001B59EE">
            <w:pPr>
              <w:jc w:val="center"/>
            </w:pPr>
          </w:p>
        </w:tc>
        <w:tc>
          <w:tcPr>
            <w:tcW w:w="7911" w:type="dxa"/>
            <w:gridSpan w:val="4"/>
            <w:shd w:val="clear" w:color="auto" w:fill="FFF2CC" w:themeFill="accent4" w:themeFillTint="33"/>
          </w:tcPr>
          <w:p w14:paraId="054524D3" w14:textId="77777777" w:rsidR="00594B97" w:rsidRDefault="00594B97"/>
        </w:tc>
      </w:tr>
      <w:tr w:rsidR="00594B97" w14:paraId="66A49BBF" w14:textId="77777777" w:rsidTr="006B7B5F">
        <w:trPr>
          <w:trHeight w:val="270"/>
          <w:jc w:val="center"/>
        </w:trPr>
        <w:tc>
          <w:tcPr>
            <w:tcW w:w="2434" w:type="dxa"/>
            <w:shd w:val="clear" w:color="auto" w:fill="DEEAF6" w:themeFill="accent1" w:themeFillTint="33"/>
            <w:vAlign w:val="center"/>
          </w:tcPr>
          <w:p w14:paraId="189998A5" w14:textId="77777777" w:rsidR="001B59EE" w:rsidRDefault="001B59EE" w:rsidP="001B59EE">
            <w:pPr>
              <w:jc w:val="center"/>
            </w:pPr>
          </w:p>
          <w:p w14:paraId="5781C3B0" w14:textId="77777777" w:rsidR="00057496" w:rsidRDefault="00057496" w:rsidP="001B59EE">
            <w:pPr>
              <w:jc w:val="center"/>
            </w:pPr>
            <w:r>
              <w:t>S</w:t>
            </w:r>
            <w:r w:rsidR="001B59EE">
              <w:t>TUDENT NAME</w:t>
            </w:r>
          </w:p>
          <w:p w14:paraId="283D174C" w14:textId="77777777" w:rsidR="001B59EE" w:rsidRDefault="001B59EE" w:rsidP="001B59EE">
            <w:pPr>
              <w:jc w:val="center"/>
            </w:pPr>
          </w:p>
        </w:tc>
        <w:tc>
          <w:tcPr>
            <w:tcW w:w="2098" w:type="dxa"/>
          </w:tcPr>
          <w:p w14:paraId="4AB388B7" w14:textId="77777777" w:rsidR="00594B97" w:rsidRPr="00DB032B" w:rsidRDefault="00594B97" w:rsidP="004C2357">
            <w:pPr>
              <w:jc w:val="center"/>
              <w:rPr>
                <w:b/>
                <w:bCs/>
                <w:sz w:val="24"/>
                <w:szCs w:val="24"/>
              </w:rPr>
            </w:pPr>
          </w:p>
          <w:p w14:paraId="6490A09B" w14:textId="24BA0487" w:rsidR="00AF6C94" w:rsidRPr="00DB032B" w:rsidRDefault="00704777" w:rsidP="004C2357">
            <w:pPr>
              <w:jc w:val="center"/>
              <w:rPr>
                <w:b/>
                <w:bCs/>
                <w:sz w:val="24"/>
                <w:szCs w:val="24"/>
              </w:rPr>
            </w:pPr>
            <w:r w:rsidRPr="00DB032B">
              <w:rPr>
                <w:b/>
                <w:bCs/>
                <w:sz w:val="24"/>
                <w:szCs w:val="24"/>
              </w:rPr>
              <w:t>XITIZ VERMA</w:t>
            </w:r>
          </w:p>
          <w:p w14:paraId="1B6E4921" w14:textId="77777777" w:rsidR="00AF6C94" w:rsidRPr="00DB032B" w:rsidRDefault="00AF6C94" w:rsidP="004C2357">
            <w:pPr>
              <w:jc w:val="center"/>
              <w:rPr>
                <w:b/>
                <w:bCs/>
                <w:sz w:val="24"/>
                <w:szCs w:val="24"/>
              </w:rPr>
            </w:pPr>
          </w:p>
          <w:p w14:paraId="70F84343" w14:textId="77777777" w:rsidR="00AF6C94" w:rsidRPr="00DB032B" w:rsidRDefault="00AF6C94" w:rsidP="004C2357">
            <w:pPr>
              <w:jc w:val="center"/>
              <w:rPr>
                <w:b/>
                <w:bCs/>
                <w:sz w:val="24"/>
                <w:szCs w:val="24"/>
              </w:rPr>
            </w:pPr>
          </w:p>
        </w:tc>
        <w:tc>
          <w:tcPr>
            <w:tcW w:w="1985" w:type="dxa"/>
          </w:tcPr>
          <w:p w14:paraId="7EB75F83" w14:textId="77777777" w:rsidR="00704777" w:rsidRPr="00DB032B" w:rsidRDefault="00704777" w:rsidP="004C2357">
            <w:pPr>
              <w:jc w:val="center"/>
              <w:rPr>
                <w:b/>
                <w:bCs/>
                <w:sz w:val="24"/>
                <w:szCs w:val="24"/>
              </w:rPr>
            </w:pPr>
          </w:p>
          <w:p w14:paraId="7AE9DC97" w14:textId="204FEA4C" w:rsidR="00594B97" w:rsidRPr="00DB032B" w:rsidRDefault="00704777" w:rsidP="004C2357">
            <w:pPr>
              <w:jc w:val="center"/>
              <w:rPr>
                <w:b/>
                <w:bCs/>
                <w:sz w:val="24"/>
                <w:szCs w:val="24"/>
              </w:rPr>
            </w:pPr>
            <w:r w:rsidRPr="00DB032B">
              <w:rPr>
                <w:b/>
                <w:bCs/>
                <w:sz w:val="24"/>
                <w:szCs w:val="24"/>
              </w:rPr>
              <w:t xml:space="preserve">YUKTA </w:t>
            </w:r>
            <w:r w:rsidR="00920AD8" w:rsidRPr="00DB032B">
              <w:rPr>
                <w:b/>
                <w:bCs/>
                <w:sz w:val="24"/>
                <w:szCs w:val="24"/>
              </w:rPr>
              <w:t xml:space="preserve">N </w:t>
            </w:r>
            <w:r w:rsidRPr="00DB032B">
              <w:rPr>
                <w:b/>
                <w:bCs/>
                <w:sz w:val="24"/>
                <w:szCs w:val="24"/>
              </w:rPr>
              <w:t>SHETTIGAR</w:t>
            </w:r>
          </w:p>
          <w:p w14:paraId="7F395E18" w14:textId="34DC3556" w:rsidR="00920AD8" w:rsidRPr="00DB032B" w:rsidRDefault="00920AD8" w:rsidP="004C2357">
            <w:pPr>
              <w:jc w:val="center"/>
              <w:rPr>
                <w:b/>
                <w:bCs/>
                <w:sz w:val="24"/>
                <w:szCs w:val="24"/>
              </w:rPr>
            </w:pPr>
          </w:p>
        </w:tc>
        <w:tc>
          <w:tcPr>
            <w:tcW w:w="1984" w:type="dxa"/>
          </w:tcPr>
          <w:p w14:paraId="0D0B5CE1" w14:textId="77777777" w:rsidR="00594B97" w:rsidRPr="00DB032B" w:rsidRDefault="00594B97" w:rsidP="004C2357">
            <w:pPr>
              <w:jc w:val="center"/>
              <w:rPr>
                <w:b/>
                <w:bCs/>
                <w:sz w:val="24"/>
                <w:szCs w:val="24"/>
              </w:rPr>
            </w:pPr>
          </w:p>
          <w:p w14:paraId="56DBA931" w14:textId="60456DED" w:rsidR="00704777" w:rsidRPr="00DB032B" w:rsidRDefault="00704777" w:rsidP="004C2357">
            <w:pPr>
              <w:jc w:val="center"/>
              <w:rPr>
                <w:b/>
                <w:bCs/>
                <w:sz w:val="24"/>
                <w:szCs w:val="24"/>
              </w:rPr>
            </w:pPr>
            <w:r w:rsidRPr="00DB032B">
              <w:rPr>
                <w:b/>
                <w:bCs/>
                <w:sz w:val="24"/>
                <w:szCs w:val="24"/>
              </w:rPr>
              <w:t xml:space="preserve">BHARGAVI </w:t>
            </w:r>
            <w:r w:rsidR="00920AD8" w:rsidRPr="00DB032B">
              <w:rPr>
                <w:b/>
                <w:bCs/>
                <w:sz w:val="24"/>
                <w:szCs w:val="24"/>
              </w:rPr>
              <w:t>S</w:t>
            </w:r>
          </w:p>
        </w:tc>
        <w:tc>
          <w:tcPr>
            <w:tcW w:w="1844" w:type="dxa"/>
          </w:tcPr>
          <w:p w14:paraId="536FB4EA" w14:textId="77777777" w:rsidR="00594B97" w:rsidRPr="00DB032B" w:rsidRDefault="00594B97" w:rsidP="004C2357">
            <w:pPr>
              <w:jc w:val="center"/>
              <w:rPr>
                <w:b/>
                <w:bCs/>
                <w:sz w:val="24"/>
                <w:szCs w:val="24"/>
              </w:rPr>
            </w:pPr>
          </w:p>
          <w:p w14:paraId="43F69AFC" w14:textId="07DA5999" w:rsidR="00704777" w:rsidRPr="00DB032B" w:rsidRDefault="00704777" w:rsidP="004C2357">
            <w:pPr>
              <w:jc w:val="center"/>
              <w:rPr>
                <w:b/>
                <w:bCs/>
                <w:sz w:val="24"/>
                <w:szCs w:val="24"/>
              </w:rPr>
            </w:pPr>
            <w:r w:rsidRPr="00DB032B">
              <w:rPr>
                <w:b/>
                <w:bCs/>
                <w:sz w:val="24"/>
                <w:szCs w:val="24"/>
              </w:rPr>
              <w:t>YASHASWINI SHREE</w:t>
            </w:r>
          </w:p>
        </w:tc>
      </w:tr>
      <w:tr w:rsidR="001B59EE" w14:paraId="1D345267" w14:textId="77777777" w:rsidTr="006B7B5F">
        <w:trPr>
          <w:trHeight w:val="270"/>
          <w:jc w:val="center"/>
        </w:trPr>
        <w:tc>
          <w:tcPr>
            <w:tcW w:w="2434" w:type="dxa"/>
            <w:shd w:val="clear" w:color="auto" w:fill="DEEAF6" w:themeFill="accent1" w:themeFillTint="33"/>
            <w:vAlign w:val="center"/>
          </w:tcPr>
          <w:p w14:paraId="53F7E54C" w14:textId="77777777" w:rsidR="00594B97" w:rsidRDefault="00057496" w:rsidP="001B59EE">
            <w:pPr>
              <w:jc w:val="center"/>
            </w:pPr>
            <w:r>
              <w:t>USN</w:t>
            </w:r>
          </w:p>
        </w:tc>
        <w:tc>
          <w:tcPr>
            <w:tcW w:w="2098" w:type="dxa"/>
            <w:shd w:val="clear" w:color="auto" w:fill="DEEAF6" w:themeFill="accent1" w:themeFillTint="33"/>
          </w:tcPr>
          <w:p w14:paraId="68247890" w14:textId="5E974E86" w:rsidR="00594B97" w:rsidRPr="00DB032B" w:rsidRDefault="00704777" w:rsidP="004C2357">
            <w:pPr>
              <w:jc w:val="center"/>
              <w:rPr>
                <w:b/>
                <w:bCs/>
                <w:sz w:val="24"/>
                <w:szCs w:val="24"/>
              </w:rPr>
            </w:pPr>
            <w:r w:rsidRPr="00DB032B">
              <w:rPr>
                <w:b/>
                <w:bCs/>
                <w:sz w:val="24"/>
                <w:szCs w:val="24"/>
              </w:rPr>
              <w:t>1DS19CS193</w:t>
            </w:r>
          </w:p>
        </w:tc>
        <w:tc>
          <w:tcPr>
            <w:tcW w:w="1985" w:type="dxa"/>
            <w:shd w:val="clear" w:color="auto" w:fill="DEEAF6" w:themeFill="accent1" w:themeFillTint="33"/>
          </w:tcPr>
          <w:p w14:paraId="5A3211FD" w14:textId="06505EA0" w:rsidR="00594B97" w:rsidRPr="00DB032B" w:rsidRDefault="00704777" w:rsidP="004C2357">
            <w:pPr>
              <w:jc w:val="center"/>
              <w:rPr>
                <w:b/>
                <w:bCs/>
                <w:sz w:val="24"/>
                <w:szCs w:val="24"/>
              </w:rPr>
            </w:pPr>
            <w:r w:rsidRPr="00DB032B">
              <w:rPr>
                <w:b/>
                <w:bCs/>
                <w:sz w:val="24"/>
                <w:szCs w:val="24"/>
              </w:rPr>
              <w:t>1DS19CS197</w:t>
            </w:r>
          </w:p>
        </w:tc>
        <w:tc>
          <w:tcPr>
            <w:tcW w:w="1984" w:type="dxa"/>
            <w:shd w:val="clear" w:color="auto" w:fill="DEEAF6" w:themeFill="accent1" w:themeFillTint="33"/>
          </w:tcPr>
          <w:p w14:paraId="4DE90368" w14:textId="3BC75AF6" w:rsidR="00594B97" w:rsidRPr="00DB032B" w:rsidRDefault="00920AD8" w:rsidP="004C2357">
            <w:pPr>
              <w:jc w:val="center"/>
              <w:rPr>
                <w:b/>
                <w:bCs/>
                <w:sz w:val="24"/>
                <w:szCs w:val="24"/>
              </w:rPr>
            </w:pPr>
            <w:r w:rsidRPr="00DB032B">
              <w:rPr>
                <w:b/>
                <w:bCs/>
                <w:sz w:val="24"/>
                <w:szCs w:val="24"/>
              </w:rPr>
              <w:t>1DS19CS198</w:t>
            </w:r>
          </w:p>
        </w:tc>
        <w:tc>
          <w:tcPr>
            <w:tcW w:w="1844" w:type="dxa"/>
            <w:shd w:val="clear" w:color="auto" w:fill="DEEAF6" w:themeFill="accent1" w:themeFillTint="33"/>
          </w:tcPr>
          <w:p w14:paraId="7F348737" w14:textId="4356D280" w:rsidR="00594B97" w:rsidRPr="00DB032B" w:rsidRDefault="00920AD8" w:rsidP="004C2357">
            <w:pPr>
              <w:jc w:val="center"/>
              <w:rPr>
                <w:b/>
                <w:bCs/>
                <w:sz w:val="24"/>
                <w:szCs w:val="24"/>
              </w:rPr>
            </w:pPr>
            <w:r w:rsidRPr="00DB032B">
              <w:rPr>
                <w:b/>
                <w:bCs/>
                <w:sz w:val="24"/>
                <w:szCs w:val="24"/>
              </w:rPr>
              <w:t>1DS19CS196</w:t>
            </w:r>
          </w:p>
        </w:tc>
      </w:tr>
      <w:tr w:rsidR="00594B97" w14:paraId="0F2843C7" w14:textId="77777777" w:rsidTr="006B7B5F">
        <w:trPr>
          <w:trHeight w:val="817"/>
          <w:jc w:val="center"/>
        </w:trPr>
        <w:tc>
          <w:tcPr>
            <w:tcW w:w="2434" w:type="dxa"/>
            <w:shd w:val="clear" w:color="auto" w:fill="D9E2F3" w:themeFill="accent5" w:themeFillTint="33"/>
            <w:vAlign w:val="center"/>
          </w:tcPr>
          <w:p w14:paraId="7B49F1FC" w14:textId="77777777" w:rsidR="001B59EE" w:rsidRDefault="001B59EE" w:rsidP="001B59EE">
            <w:pPr>
              <w:jc w:val="center"/>
            </w:pPr>
          </w:p>
          <w:p w14:paraId="5ED55611" w14:textId="77777777" w:rsidR="001B59EE" w:rsidRDefault="001B59EE" w:rsidP="001B59EE">
            <w:pPr>
              <w:jc w:val="center"/>
            </w:pPr>
          </w:p>
          <w:p w14:paraId="3953BE64" w14:textId="77777777" w:rsidR="001B59EE" w:rsidRDefault="00057496" w:rsidP="001B59EE">
            <w:pPr>
              <w:jc w:val="center"/>
            </w:pPr>
            <w:r>
              <w:t>INDIVIDUAL</w:t>
            </w:r>
          </w:p>
          <w:p w14:paraId="5CBBD19A" w14:textId="77777777" w:rsidR="00057496" w:rsidRDefault="00057496" w:rsidP="001B59EE">
            <w:pPr>
              <w:jc w:val="center"/>
            </w:pPr>
            <w:r>
              <w:t>CONTRIBUTION</w:t>
            </w:r>
          </w:p>
          <w:p w14:paraId="2C64E188" w14:textId="77777777" w:rsidR="00057496" w:rsidRDefault="00057496" w:rsidP="001B59EE">
            <w:pPr>
              <w:jc w:val="center"/>
            </w:pPr>
          </w:p>
          <w:p w14:paraId="352CD70E" w14:textId="77777777" w:rsidR="00594B97" w:rsidRDefault="00594B97" w:rsidP="001B59EE">
            <w:pPr>
              <w:jc w:val="center"/>
            </w:pPr>
          </w:p>
        </w:tc>
        <w:tc>
          <w:tcPr>
            <w:tcW w:w="2098" w:type="dxa"/>
          </w:tcPr>
          <w:p w14:paraId="1442F3DA" w14:textId="77777777" w:rsidR="00594B97" w:rsidRPr="00DB032B" w:rsidRDefault="00594B97">
            <w:pPr>
              <w:rPr>
                <w:sz w:val="24"/>
                <w:szCs w:val="24"/>
              </w:rPr>
            </w:pPr>
          </w:p>
        </w:tc>
        <w:tc>
          <w:tcPr>
            <w:tcW w:w="1985" w:type="dxa"/>
          </w:tcPr>
          <w:p w14:paraId="6791BBC6" w14:textId="77777777" w:rsidR="00594B97" w:rsidRPr="00DB032B" w:rsidRDefault="00594B97">
            <w:pPr>
              <w:rPr>
                <w:sz w:val="24"/>
                <w:szCs w:val="24"/>
              </w:rPr>
            </w:pPr>
          </w:p>
        </w:tc>
        <w:tc>
          <w:tcPr>
            <w:tcW w:w="1984" w:type="dxa"/>
          </w:tcPr>
          <w:p w14:paraId="5CDD8301" w14:textId="77777777" w:rsidR="00594B97" w:rsidRPr="00DB032B" w:rsidRDefault="00594B97">
            <w:pPr>
              <w:rPr>
                <w:sz w:val="24"/>
                <w:szCs w:val="24"/>
              </w:rPr>
            </w:pPr>
          </w:p>
        </w:tc>
        <w:tc>
          <w:tcPr>
            <w:tcW w:w="1844" w:type="dxa"/>
          </w:tcPr>
          <w:p w14:paraId="38F7A2AB" w14:textId="77777777" w:rsidR="00594B97" w:rsidRPr="00DB032B" w:rsidRDefault="00594B97">
            <w:pPr>
              <w:rPr>
                <w:sz w:val="24"/>
                <w:szCs w:val="24"/>
              </w:rPr>
            </w:pPr>
          </w:p>
        </w:tc>
      </w:tr>
      <w:tr w:rsidR="00594B97" w14:paraId="7445E3F4" w14:textId="77777777" w:rsidTr="006B7B5F">
        <w:trPr>
          <w:jc w:val="center"/>
        </w:trPr>
        <w:tc>
          <w:tcPr>
            <w:tcW w:w="2434" w:type="dxa"/>
            <w:shd w:val="clear" w:color="auto" w:fill="D9E2F3" w:themeFill="accent5" w:themeFillTint="33"/>
            <w:vAlign w:val="bottom"/>
          </w:tcPr>
          <w:p w14:paraId="16BCF1FA" w14:textId="77777777" w:rsidR="001B59EE" w:rsidRDefault="001B59EE" w:rsidP="001B59EE">
            <w:pPr>
              <w:jc w:val="center"/>
            </w:pPr>
          </w:p>
          <w:p w14:paraId="699BBEA3" w14:textId="77777777" w:rsidR="00594B97" w:rsidRDefault="00256FAB" w:rsidP="001B59EE">
            <w:pPr>
              <w:jc w:val="center"/>
            </w:pPr>
            <w:r>
              <w:t>GUIDE</w:t>
            </w:r>
          </w:p>
          <w:p w14:paraId="16ED639C" w14:textId="77777777" w:rsidR="00594B97" w:rsidRDefault="00594B97" w:rsidP="001B59EE">
            <w:pPr>
              <w:jc w:val="center"/>
            </w:pPr>
          </w:p>
        </w:tc>
        <w:tc>
          <w:tcPr>
            <w:tcW w:w="7911" w:type="dxa"/>
            <w:gridSpan w:val="4"/>
          </w:tcPr>
          <w:p w14:paraId="5D4143DA" w14:textId="77777777" w:rsidR="00594B97" w:rsidRPr="00DB032B" w:rsidRDefault="00256FAB">
            <w:pPr>
              <w:rPr>
                <w:sz w:val="24"/>
                <w:szCs w:val="24"/>
              </w:rPr>
            </w:pPr>
            <w:r w:rsidRPr="00DB032B">
              <w:rPr>
                <w:sz w:val="24"/>
                <w:szCs w:val="24"/>
              </w:rPr>
              <w:t xml:space="preserve"> </w:t>
            </w:r>
          </w:p>
          <w:p w14:paraId="2C131CD5" w14:textId="01472B2D" w:rsidR="00920AD8" w:rsidRPr="00DB032B" w:rsidRDefault="00920AD8" w:rsidP="004C2357">
            <w:pPr>
              <w:jc w:val="center"/>
              <w:rPr>
                <w:b/>
                <w:bCs/>
                <w:sz w:val="24"/>
                <w:szCs w:val="24"/>
              </w:rPr>
            </w:pPr>
            <w:r w:rsidRPr="00DB032B">
              <w:rPr>
                <w:b/>
                <w:bCs/>
                <w:sz w:val="24"/>
                <w:szCs w:val="24"/>
              </w:rPr>
              <w:t>SWAPNA MAM</w:t>
            </w:r>
          </w:p>
        </w:tc>
      </w:tr>
      <w:tr w:rsidR="00594B97" w14:paraId="69661DAC" w14:textId="77777777" w:rsidTr="006B7B5F">
        <w:trPr>
          <w:jc w:val="center"/>
        </w:trPr>
        <w:tc>
          <w:tcPr>
            <w:tcW w:w="2434" w:type="dxa"/>
            <w:shd w:val="clear" w:color="auto" w:fill="FFF2CC" w:themeFill="accent4" w:themeFillTint="33"/>
            <w:vAlign w:val="center"/>
          </w:tcPr>
          <w:p w14:paraId="3846F9E8" w14:textId="77777777" w:rsidR="00594B97" w:rsidRDefault="00594B97" w:rsidP="001B59EE">
            <w:pPr>
              <w:jc w:val="center"/>
            </w:pPr>
          </w:p>
        </w:tc>
        <w:tc>
          <w:tcPr>
            <w:tcW w:w="7911" w:type="dxa"/>
            <w:gridSpan w:val="4"/>
            <w:shd w:val="clear" w:color="auto" w:fill="FFF2CC" w:themeFill="accent4" w:themeFillTint="33"/>
          </w:tcPr>
          <w:p w14:paraId="15EE1346" w14:textId="77777777" w:rsidR="00594B97" w:rsidRDefault="00594B97"/>
        </w:tc>
      </w:tr>
      <w:tr w:rsidR="00FC708A" w14:paraId="57879721" w14:textId="77777777" w:rsidTr="00FC708A">
        <w:trPr>
          <w:jc w:val="center"/>
        </w:trPr>
        <w:tc>
          <w:tcPr>
            <w:tcW w:w="2434" w:type="dxa"/>
            <w:shd w:val="clear" w:color="auto" w:fill="DEEAF6" w:themeFill="accent1" w:themeFillTint="33"/>
            <w:vAlign w:val="center"/>
          </w:tcPr>
          <w:p w14:paraId="0D8D4700" w14:textId="77777777" w:rsidR="00FC708A" w:rsidRDefault="00FC708A" w:rsidP="001B59EE">
            <w:pPr>
              <w:jc w:val="center"/>
              <w:rPr>
                <w:caps/>
              </w:rPr>
            </w:pPr>
            <w:r>
              <w:rPr>
                <w:caps/>
              </w:rPr>
              <w:t>PROJECT ABSTRACT :</w:t>
            </w:r>
          </w:p>
        </w:tc>
        <w:tc>
          <w:tcPr>
            <w:tcW w:w="7911" w:type="dxa"/>
            <w:gridSpan w:val="4"/>
            <w:shd w:val="clear" w:color="auto" w:fill="DEEAF6" w:themeFill="accent1" w:themeFillTint="33"/>
          </w:tcPr>
          <w:p w14:paraId="0607D32F" w14:textId="77777777" w:rsidR="00906202" w:rsidRDefault="00906202"/>
          <w:p w14:paraId="325394C6" w14:textId="77777777" w:rsidR="00906202" w:rsidRDefault="00906202" w:rsidP="00906202">
            <w:r w:rsidRPr="0041510E">
              <w:rPr>
                <w:b/>
                <w:bCs/>
              </w:rPr>
              <w:t>Intrusion Detection System</w:t>
            </w:r>
            <w:r w:rsidRPr="00906202">
              <w:t xml:space="preserve"> is a software or a device that can monitor all the suspicious activities in the network or that activities that violates its policy.</w:t>
            </w:r>
          </w:p>
          <w:p w14:paraId="288FE295" w14:textId="5F4B9628" w:rsidR="00906202" w:rsidRDefault="00906202" w:rsidP="00906202">
            <w:r w:rsidRPr="00906202">
              <w:t>IDS is very popular system to protect the networks from different types of attacks. Any intrusion activity or violation is reported or informed either to administrator or this information can be centrally collected in a system called SIEM (Security Information and Event Management). It collects and combine information from different sources and it uses alarm filtering techniques.</w:t>
            </w:r>
          </w:p>
          <w:p w14:paraId="7EE40C8C" w14:textId="77777777" w:rsidR="0041510E" w:rsidRDefault="00906202" w:rsidP="00906202">
            <w:r w:rsidRPr="00906202">
              <w:t>There are two most common types of IDS</w:t>
            </w:r>
            <w:r>
              <w:t xml:space="preserve"> </w:t>
            </w:r>
          </w:p>
          <w:p w14:paraId="70AA53FA" w14:textId="77777777" w:rsidR="0041510E" w:rsidRDefault="00906202" w:rsidP="00906202">
            <w:r>
              <w:t>-</w:t>
            </w:r>
            <w:r w:rsidRPr="00906202">
              <w:t xml:space="preserve"> (NIDS) Network based Intrusion detection system and</w:t>
            </w:r>
          </w:p>
          <w:p w14:paraId="5C29F86D" w14:textId="410E8C11" w:rsidR="00906202" w:rsidRDefault="0041510E" w:rsidP="00906202">
            <w:r>
              <w:t>-</w:t>
            </w:r>
            <w:r w:rsidR="00906202" w:rsidRPr="00906202">
              <w:t xml:space="preserve"> (HIDS) Host based Intrusion detection system.</w:t>
            </w:r>
          </w:p>
          <w:p w14:paraId="66203A4C" w14:textId="77777777" w:rsidR="00754677" w:rsidRDefault="00754677" w:rsidP="00906202"/>
          <w:p w14:paraId="1A160237" w14:textId="7C73A7AA" w:rsidR="00906202" w:rsidRDefault="00906202" w:rsidP="00906202">
            <w:r w:rsidRPr="0041510E">
              <w:rPr>
                <w:b/>
                <w:bCs/>
              </w:rPr>
              <w:t>HIDS</w:t>
            </w:r>
            <w:r w:rsidRPr="00906202">
              <w:t xml:space="preserve"> is used for monitoring important operating system files and </w:t>
            </w:r>
            <w:r w:rsidRPr="0041510E">
              <w:rPr>
                <w:b/>
                <w:bCs/>
              </w:rPr>
              <w:t>NIDS</w:t>
            </w:r>
            <w:r w:rsidRPr="00906202">
              <w:t xml:space="preserve"> are used to analyze incoming network traffic. Here's how IDS work, IDS when placed at a strategic point or points within a network to monitor traffic to and from all devices on the network, an IDS will perform an analysis of passing traffic, and match the traffic that is passed on the subnets to the library of known attacks. Once an attack is identified, or abnormal behaviour is sensed, the alert can be sent to the administrator.</w:t>
            </w:r>
          </w:p>
          <w:p w14:paraId="7BF41153" w14:textId="77777777" w:rsidR="0041510E" w:rsidRDefault="0041510E" w:rsidP="00906202"/>
          <w:p w14:paraId="47B7285D" w14:textId="4C8CBB47" w:rsidR="00906202" w:rsidRDefault="00906202" w:rsidP="00906202">
            <w:r w:rsidRPr="00754677">
              <w:rPr>
                <w:b/>
                <w:bCs/>
              </w:rPr>
              <w:t xml:space="preserve">Modern </w:t>
            </w:r>
            <w:r w:rsidR="00754677" w:rsidRPr="00754677">
              <w:rPr>
                <w:b/>
                <w:bCs/>
              </w:rPr>
              <w:t>N</w:t>
            </w:r>
            <w:r w:rsidRPr="00754677">
              <w:rPr>
                <w:b/>
                <w:bCs/>
              </w:rPr>
              <w:t xml:space="preserve">etworked </w:t>
            </w:r>
            <w:r w:rsidR="00754677" w:rsidRPr="00754677">
              <w:rPr>
                <w:b/>
                <w:bCs/>
              </w:rPr>
              <w:t>B</w:t>
            </w:r>
            <w:r w:rsidRPr="00754677">
              <w:rPr>
                <w:b/>
                <w:bCs/>
              </w:rPr>
              <w:t xml:space="preserve">usiness </w:t>
            </w:r>
            <w:r w:rsidR="00754677">
              <w:rPr>
                <w:b/>
                <w:bCs/>
              </w:rPr>
              <w:t>E</w:t>
            </w:r>
            <w:r w:rsidRPr="00754677">
              <w:rPr>
                <w:b/>
                <w:bCs/>
              </w:rPr>
              <w:t>nvironments</w:t>
            </w:r>
            <w:r w:rsidRPr="00906202">
              <w:t xml:space="preserve"> require a high level of security to ensure safe and trusted communication of information between various organizations.</w:t>
            </w:r>
          </w:p>
          <w:p w14:paraId="4D11FF0D" w14:textId="1438BA31" w:rsidR="00FC708A" w:rsidRDefault="00906202" w:rsidP="00906202">
            <w:r w:rsidRPr="00906202">
              <w:t xml:space="preserve">An intrusion detection system acts as an adaptable safeguard technology for system security after traditional technologies fail. Cyber-attacks will only become more </w:t>
            </w:r>
            <w:r w:rsidRPr="00906202">
              <w:lastRenderedPageBreak/>
              <w:t>sophisticated, so it is important that</w:t>
            </w:r>
            <w:r>
              <w:t xml:space="preserve"> protection technologies adapt along with their threats.</w:t>
            </w:r>
          </w:p>
          <w:p w14:paraId="33D0422D" w14:textId="753D55D0" w:rsidR="00906202" w:rsidRDefault="00906202"/>
        </w:tc>
      </w:tr>
      <w:tr w:rsidR="00FC708A" w14:paraId="44D7ED7E" w14:textId="77777777" w:rsidTr="00FC708A">
        <w:trPr>
          <w:jc w:val="center"/>
        </w:trPr>
        <w:tc>
          <w:tcPr>
            <w:tcW w:w="2434" w:type="dxa"/>
            <w:shd w:val="clear" w:color="auto" w:fill="FFF2CC" w:themeFill="accent4" w:themeFillTint="33"/>
            <w:vAlign w:val="center"/>
          </w:tcPr>
          <w:p w14:paraId="00369046" w14:textId="77777777" w:rsidR="00FC708A" w:rsidRDefault="00FC708A" w:rsidP="00FC708A">
            <w:pPr>
              <w:jc w:val="center"/>
              <w:rPr>
                <w:caps/>
              </w:rPr>
            </w:pPr>
          </w:p>
        </w:tc>
        <w:tc>
          <w:tcPr>
            <w:tcW w:w="7911" w:type="dxa"/>
            <w:gridSpan w:val="4"/>
            <w:shd w:val="clear" w:color="auto" w:fill="FFF2CC" w:themeFill="accent4" w:themeFillTint="33"/>
          </w:tcPr>
          <w:p w14:paraId="48497345" w14:textId="77777777" w:rsidR="00FC708A" w:rsidRDefault="00FC708A"/>
        </w:tc>
      </w:tr>
      <w:tr w:rsidR="00594B97" w14:paraId="7C40FF9D" w14:textId="77777777" w:rsidTr="006B7B5F">
        <w:trPr>
          <w:trHeight w:val="2407"/>
          <w:jc w:val="center"/>
        </w:trPr>
        <w:tc>
          <w:tcPr>
            <w:tcW w:w="2434" w:type="dxa"/>
            <w:shd w:val="clear" w:color="auto" w:fill="D9E2F3" w:themeFill="accent5" w:themeFillTint="33"/>
            <w:vAlign w:val="center"/>
          </w:tcPr>
          <w:p w14:paraId="2ABED151" w14:textId="77777777" w:rsidR="00594B97" w:rsidRDefault="005E68AD" w:rsidP="001B59EE">
            <w:pPr>
              <w:jc w:val="center"/>
              <w:rPr>
                <w:caps/>
              </w:rPr>
            </w:pPr>
            <w:r>
              <w:rPr>
                <w:caps/>
              </w:rPr>
              <w:t>Introduction</w:t>
            </w:r>
          </w:p>
        </w:tc>
        <w:tc>
          <w:tcPr>
            <w:tcW w:w="7911" w:type="dxa"/>
            <w:gridSpan w:val="4"/>
          </w:tcPr>
          <w:p w14:paraId="65CB5C0B" w14:textId="77777777" w:rsidR="0020161B" w:rsidRDefault="0020161B"/>
          <w:p w14:paraId="4A4B41D2" w14:textId="720E2BC1" w:rsidR="00FC708A" w:rsidRDefault="0020161B">
            <w:r w:rsidRPr="0020161B">
              <w:t>An IDS is basically a software or device that is categorised into two common parts one is NID i.e. Network Intrusion Detection and second is HID i.e. Host Intrusion Detection. The work of both the NID &amp; HID is same but their level is different. But IDS are categorised into 5 types - NIDS, HIDS, PIDS, Hybrid IDS &amp; APIDS. Work is same to detect intrusions but they are used at different levels.</w:t>
            </w:r>
          </w:p>
          <w:p w14:paraId="24B19283" w14:textId="77777777" w:rsidR="007E6548" w:rsidRDefault="007E6548"/>
          <w:p w14:paraId="70A40F2D" w14:textId="304423BF" w:rsidR="0020161B" w:rsidRDefault="007E6548">
            <w:r>
              <w:rPr>
                <w:noProof/>
              </w:rPr>
              <w:drawing>
                <wp:inline distT="0" distB="0" distL="0" distR="0" wp14:anchorId="31312BE4" wp14:editId="466D9FB2">
                  <wp:extent cx="4886325" cy="2486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886325" cy="2486025"/>
                          </a:xfrm>
                          <a:prstGeom prst="rect">
                            <a:avLst/>
                          </a:prstGeom>
                        </pic:spPr>
                      </pic:pic>
                    </a:graphicData>
                  </a:graphic>
                </wp:inline>
              </w:drawing>
            </w:r>
          </w:p>
          <w:p w14:paraId="411C3446" w14:textId="77777777" w:rsidR="007E6548" w:rsidRDefault="007E6548"/>
          <w:p w14:paraId="495CF4E1" w14:textId="25F7A86D" w:rsidR="0020161B" w:rsidRDefault="0020161B" w:rsidP="0020161B">
            <w:r>
              <w:t xml:space="preserve">In </w:t>
            </w:r>
            <w:r w:rsidR="007E6548">
              <w:t xml:space="preserve">the </w:t>
            </w:r>
            <w:r w:rsidR="001F2B83">
              <w:t xml:space="preserve">above </w:t>
            </w:r>
            <w:r w:rsidR="007E6548">
              <w:t>Figure</w:t>
            </w:r>
            <w:r>
              <w:t xml:space="preserve"> </w:t>
            </w:r>
            <w:r w:rsidR="007E6548">
              <w:t>we</w:t>
            </w:r>
            <w:r>
              <w:t xml:space="preserve"> are now clear that where HIDS are used and where NIDS are used.</w:t>
            </w:r>
          </w:p>
          <w:p w14:paraId="150231F5" w14:textId="675ED9ED" w:rsidR="001F2B83" w:rsidRDefault="001F2B83" w:rsidP="0020161B"/>
          <w:p w14:paraId="4D859883" w14:textId="6CBC427A" w:rsidR="0020161B" w:rsidRDefault="0020161B" w:rsidP="0020161B">
            <w:r>
              <w:t xml:space="preserve">In this project </w:t>
            </w:r>
            <w:r w:rsidR="00E14B7B">
              <w:t>we</w:t>
            </w:r>
            <w:r>
              <w:t xml:space="preserve"> have implemented </w:t>
            </w:r>
            <w:r w:rsidRPr="001F2B83">
              <w:rPr>
                <w:b/>
                <w:bCs/>
              </w:rPr>
              <w:t>Intrusion Detection System</w:t>
            </w:r>
            <w:r>
              <w:t xml:space="preserve"> by creating 3 different networks as in Fig</w:t>
            </w:r>
            <w:r w:rsidR="007E6548">
              <w:t>ure</w:t>
            </w:r>
            <w:r>
              <w:t xml:space="preserve">. Implementing the IDS is very challenging task as it needs the implementor to have proper knowledge with prior knowledge with some common and special network devices and ethernet cables. One have to know that how to deal with the CLI i.e. Command Line Interface. As </w:t>
            </w:r>
            <w:r w:rsidR="00E14B7B">
              <w:t>we are</w:t>
            </w:r>
            <w:r>
              <w:t xml:space="preserve"> performing this project on Cisco Packet Tracer </w:t>
            </w:r>
            <w:r w:rsidR="007E6548">
              <w:t>–</w:t>
            </w:r>
            <w:r>
              <w:t xml:space="preserve"> </w:t>
            </w:r>
            <w:r w:rsidR="007E6548">
              <w:t xml:space="preserve">the </w:t>
            </w:r>
            <w:r>
              <w:t>best available simulation tool which allows users to see the working of network in real time.</w:t>
            </w:r>
          </w:p>
          <w:p w14:paraId="0C79A44C" w14:textId="31A0B594" w:rsidR="00622E34" w:rsidRDefault="00622E34" w:rsidP="0020161B"/>
          <w:p w14:paraId="4CE04905" w14:textId="0CE9C27B" w:rsidR="00622E34" w:rsidRDefault="00622E34" w:rsidP="00622E34">
            <w:r>
              <w:t xml:space="preserve">A layout of the network should be made prior to the implementation of IDS as </w:t>
            </w:r>
            <w:r w:rsidR="00E14B7B">
              <w:t xml:space="preserve">we are </w:t>
            </w:r>
            <w:r>
              <w:t xml:space="preserve">implementing NIDS. There are various parameters which are to be kept in mind while </w:t>
            </w:r>
            <w:r w:rsidR="00E14B7B">
              <w:t>We</w:t>
            </w:r>
            <w:r>
              <w:t xml:space="preserve"> designed network and configure IDS. Here are some 'can's and can not's about the IDS</w:t>
            </w:r>
            <w:r w:rsidR="001F2B83">
              <w:t xml:space="preserve"> :</w:t>
            </w:r>
          </w:p>
          <w:p w14:paraId="5F23A9AC" w14:textId="0A6FE767" w:rsidR="00622E34" w:rsidRDefault="00622E34" w:rsidP="00622E34">
            <w:r>
              <w:t>- CAN recognize and report alterations to data.</w:t>
            </w:r>
          </w:p>
          <w:p w14:paraId="43B135DA" w14:textId="14F20932" w:rsidR="00622E34" w:rsidRDefault="00622E34" w:rsidP="00622E34">
            <w:r>
              <w:t>- CAN detect when your system is under attack.</w:t>
            </w:r>
          </w:p>
          <w:p w14:paraId="43370652" w14:textId="4A031A0D" w:rsidR="00622E34" w:rsidRDefault="00622E34" w:rsidP="00622E34">
            <w:r>
              <w:t>- CAN detect errors in your system configuration.</w:t>
            </w:r>
          </w:p>
          <w:p w14:paraId="0B574A71" w14:textId="740B5125" w:rsidR="00622E34" w:rsidRDefault="00622E34" w:rsidP="00622E34">
            <w:r>
              <w:t>- CAN NOT analyse all the traffic on a busy network.</w:t>
            </w:r>
          </w:p>
          <w:p w14:paraId="6B49D322" w14:textId="7134E2E9" w:rsidR="00622E34" w:rsidRDefault="00622E34" w:rsidP="00622E34">
            <w:r>
              <w:t>- CAN NOT prevent system from that attack which it detects.</w:t>
            </w:r>
          </w:p>
          <w:p w14:paraId="7D62AA8E" w14:textId="4B4E67C2" w:rsidR="00622E34" w:rsidRDefault="00622E34" w:rsidP="00622E34">
            <w:r>
              <w:t>- CAN NOT deal with some of the modern network hardware and features.</w:t>
            </w:r>
          </w:p>
          <w:p w14:paraId="15C6874B" w14:textId="77777777" w:rsidR="00FC708A" w:rsidRDefault="00FC708A"/>
        </w:tc>
      </w:tr>
      <w:tr w:rsidR="00F61AB0" w14:paraId="591BB87F" w14:textId="77777777" w:rsidTr="006B7B5F">
        <w:trPr>
          <w:trHeight w:val="278"/>
          <w:jc w:val="center"/>
        </w:trPr>
        <w:tc>
          <w:tcPr>
            <w:tcW w:w="2434" w:type="dxa"/>
            <w:shd w:val="clear" w:color="auto" w:fill="FFF2CC" w:themeFill="accent4" w:themeFillTint="33"/>
            <w:vAlign w:val="center"/>
          </w:tcPr>
          <w:p w14:paraId="649B3327" w14:textId="77777777" w:rsidR="00F61AB0" w:rsidRDefault="00F61AB0" w:rsidP="001B59EE">
            <w:pPr>
              <w:jc w:val="center"/>
              <w:rPr>
                <w:caps/>
              </w:rPr>
            </w:pPr>
          </w:p>
        </w:tc>
        <w:tc>
          <w:tcPr>
            <w:tcW w:w="7911" w:type="dxa"/>
            <w:gridSpan w:val="4"/>
            <w:shd w:val="clear" w:color="auto" w:fill="FFF2CC" w:themeFill="accent4" w:themeFillTint="33"/>
          </w:tcPr>
          <w:p w14:paraId="31064898" w14:textId="77777777" w:rsidR="00F61AB0" w:rsidRDefault="00F61AB0"/>
        </w:tc>
      </w:tr>
      <w:tr w:rsidR="00594B97" w14:paraId="012F8FC4" w14:textId="77777777" w:rsidTr="006B7B5F">
        <w:trPr>
          <w:trHeight w:val="2427"/>
          <w:jc w:val="center"/>
        </w:trPr>
        <w:tc>
          <w:tcPr>
            <w:tcW w:w="2434" w:type="dxa"/>
            <w:shd w:val="clear" w:color="auto" w:fill="D9E2F3" w:themeFill="accent5" w:themeFillTint="33"/>
            <w:vAlign w:val="center"/>
          </w:tcPr>
          <w:p w14:paraId="1781D2B4" w14:textId="10BA785F" w:rsidR="005E68AD" w:rsidRDefault="00754677" w:rsidP="001B59EE">
            <w:pPr>
              <w:jc w:val="center"/>
              <w:rPr>
                <w:caps/>
              </w:rPr>
            </w:pPr>
            <w:r>
              <w:rPr>
                <w:caps/>
              </w:rPr>
              <w:lastRenderedPageBreak/>
              <w:t xml:space="preserve">LAYOUT AND </w:t>
            </w:r>
            <w:r w:rsidR="005E68AD">
              <w:rPr>
                <w:caps/>
              </w:rPr>
              <w:t>Design</w:t>
            </w:r>
          </w:p>
          <w:p w14:paraId="6A7D12D0" w14:textId="77777777" w:rsidR="00594B97" w:rsidRDefault="00594B97" w:rsidP="001B59EE">
            <w:pPr>
              <w:jc w:val="center"/>
              <w:rPr>
                <w:caps/>
              </w:rPr>
            </w:pPr>
          </w:p>
        </w:tc>
        <w:tc>
          <w:tcPr>
            <w:tcW w:w="7911" w:type="dxa"/>
            <w:gridSpan w:val="4"/>
          </w:tcPr>
          <w:p w14:paraId="34BE6C78" w14:textId="77777777" w:rsidR="00754677" w:rsidRDefault="00754677" w:rsidP="00C13329"/>
          <w:p w14:paraId="6AFF7B17" w14:textId="20B0ABE0" w:rsidR="00C13329" w:rsidRPr="001F2B83" w:rsidRDefault="00C13329" w:rsidP="00C13329">
            <w:pPr>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pPr>
            <w:r w:rsidRPr="001F2B83">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Goals and Specifications</w:t>
            </w:r>
          </w:p>
          <w:p w14:paraId="7ED5BB7F" w14:textId="77777777" w:rsidR="0041510E" w:rsidRPr="0041510E" w:rsidRDefault="0041510E" w:rsidP="00C13329">
            <w:pPr>
              <w:rPr>
                <w:b/>
                <w:bCs/>
              </w:rPr>
            </w:pPr>
          </w:p>
          <w:p w14:paraId="66220ED3" w14:textId="26DF80A0" w:rsidR="00C13329" w:rsidRDefault="00C13329" w:rsidP="00C13329">
            <w:r>
              <w:t xml:space="preserve">The </w:t>
            </w:r>
            <w:r w:rsidR="004E1891">
              <w:t xml:space="preserve">Design </w:t>
            </w:r>
            <w:r>
              <w:t xml:space="preserve">goal of this project is </w:t>
            </w:r>
            <w:r w:rsidR="004E1891">
              <w:t xml:space="preserve">to </w:t>
            </w:r>
            <w:r>
              <w:t>implement and test a stable and secure IDS that can be used to secure any type of network. It also has the ability to immediately inform the administration about the intrusion or any suspicious activity. It collects all the different protocols and traffic information directly to the admin of the network and after informing the admin the work of the IDS is completed, next admin decides what to do with this traffic, whether to continue the traffic or block.</w:t>
            </w:r>
          </w:p>
          <w:p w14:paraId="439F9D07" w14:textId="77777777" w:rsidR="00C13329" w:rsidRDefault="00C13329" w:rsidP="00C13329"/>
          <w:p w14:paraId="11ACB298" w14:textId="6682ED3A" w:rsidR="00C13329" w:rsidRDefault="00C13329" w:rsidP="00C13329">
            <w:r>
              <w:t xml:space="preserve">The </w:t>
            </w:r>
            <w:r w:rsidR="00754677">
              <w:t>F</w:t>
            </w:r>
            <w:r>
              <w:t>inal IDS design after all the configurations it should meet the following specifications:</w:t>
            </w:r>
          </w:p>
          <w:p w14:paraId="6C8F8B26" w14:textId="07CD5DF3" w:rsidR="00C13329" w:rsidRDefault="00C13329" w:rsidP="00C13329">
            <w:r>
              <w:t>1. The IDS must be capable of detecting the type of traffic which admin assigned to it.</w:t>
            </w:r>
          </w:p>
          <w:p w14:paraId="1F5DF084" w14:textId="3DAF43EB" w:rsidR="00C13329" w:rsidRDefault="00C13329" w:rsidP="00C13329">
            <w:r>
              <w:t>2. The IDS must be capable of informing admin about any suspicious activity related to the signatures assigned by the admin.</w:t>
            </w:r>
          </w:p>
          <w:p w14:paraId="57D1D672" w14:textId="3A006F01" w:rsidR="00C13329" w:rsidRDefault="00C13329" w:rsidP="00C13329">
            <w:r>
              <w:t>3. The IDS should create a log report in the server which is specifically meant for logging these activities.</w:t>
            </w:r>
          </w:p>
          <w:p w14:paraId="36638107" w14:textId="252EC668" w:rsidR="00C13329" w:rsidRDefault="00C13329" w:rsidP="00C13329">
            <w:r>
              <w:t>4. The IDS must be capable of scanning the traffic which is entering inside the network.</w:t>
            </w:r>
          </w:p>
          <w:p w14:paraId="0E7E3BAE" w14:textId="17C3E7B1" w:rsidR="00C13329" w:rsidRDefault="00C13329" w:rsidP="00C13329"/>
          <w:p w14:paraId="5C1EAC8D" w14:textId="5846CE15" w:rsidR="00EF537F" w:rsidRPr="001F2B83" w:rsidRDefault="00EF537F" w:rsidP="00EF537F">
            <w:pPr>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pPr>
            <w:r w:rsidRPr="001F2B83">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Project Layout Stage</w:t>
            </w:r>
          </w:p>
          <w:p w14:paraId="2F5CEBF3" w14:textId="77777777" w:rsidR="006B16AE" w:rsidRPr="00754677" w:rsidRDefault="006B16AE" w:rsidP="00EF537F">
            <w:pPr>
              <w:rPr>
                <w:sz w:val="24"/>
                <w:szCs w:val="24"/>
              </w:rPr>
            </w:pPr>
          </w:p>
          <w:p w14:paraId="1FCE7A49" w14:textId="2D8DBE39" w:rsidR="00EF537F" w:rsidRDefault="00EF537F" w:rsidP="00EF537F">
            <w:r>
              <w:t>The network layout stage includes the whole network blueprint that on which type of network our IDS will be implemented. We are using 3 different types of networks which has some hosts and servers inside it.</w:t>
            </w:r>
          </w:p>
          <w:p w14:paraId="31C769CC" w14:textId="7538354D" w:rsidR="006B16AE" w:rsidRDefault="006B16AE" w:rsidP="00EF537F"/>
          <w:p w14:paraId="0861CB8E" w14:textId="2B7B4007" w:rsidR="006B16AE" w:rsidRPr="001F2B83" w:rsidRDefault="006B16AE" w:rsidP="006B16AE">
            <w:pPr>
              <w:jc w:val="center"/>
              <w:rPr>
                <w:rFonts w:ascii="Times New Roman" w:hAnsi="Times New Roman" w:cs="Times New Roman"/>
                <w:b/>
                <w:bCs/>
                <w:color w:val="FF0000"/>
                <w:sz w:val="32"/>
                <w:szCs w:val="32"/>
                <w:u w:val="single"/>
              </w:rPr>
            </w:pPr>
            <w:r w:rsidRPr="001F2B83">
              <w:rPr>
                <w:rFonts w:ascii="Times New Roman" w:hAnsi="Times New Roman" w:cs="Times New Roman"/>
                <w:b/>
                <w:bCs/>
                <w:color w:val="FF0000"/>
                <w:sz w:val="32"/>
                <w:szCs w:val="32"/>
                <w:u w:val="single"/>
                <w14:textOutline w14:w="3175" w14:cap="rnd" w14:cmpd="sng" w14:algn="ctr">
                  <w14:solidFill>
                    <w14:srgbClr w14:val="000000"/>
                  </w14:solidFill>
                  <w14:prstDash w14:val="solid"/>
                  <w14:bevel/>
                </w14:textOutline>
              </w:rPr>
              <w:t>NETWORK 1</w:t>
            </w:r>
          </w:p>
          <w:p w14:paraId="4F360CEC" w14:textId="1A7C0AF7" w:rsidR="00EF537F" w:rsidRDefault="006B16AE" w:rsidP="00EF537F">
            <w:r>
              <w:rPr>
                <w:noProof/>
              </w:rPr>
              <w:drawing>
                <wp:anchor distT="0" distB="0" distL="114300" distR="114300" simplePos="0" relativeHeight="251658240" behindDoc="0" locked="0" layoutInCell="1" allowOverlap="1" wp14:anchorId="7AA8D2D9" wp14:editId="53E1D28F">
                  <wp:simplePos x="0" y="0"/>
                  <wp:positionH relativeFrom="column">
                    <wp:posOffset>-62865</wp:posOffset>
                  </wp:positionH>
                  <wp:positionV relativeFrom="paragraph">
                    <wp:posOffset>165735</wp:posOffset>
                  </wp:positionV>
                  <wp:extent cx="3092450" cy="328930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0">
                            <a:extLst>
                              <a:ext uri="{28A0092B-C50C-407E-A947-70E740481C1C}">
                                <a14:useLocalDpi xmlns:a14="http://schemas.microsoft.com/office/drawing/2010/main" val="0"/>
                              </a:ext>
                            </a:extLst>
                          </a:blip>
                          <a:srcRect l="26250" t="44572" r="46329" b="18671"/>
                          <a:stretch/>
                        </pic:blipFill>
                        <pic:spPr bwMode="auto">
                          <a:xfrm>
                            <a:off x="0" y="0"/>
                            <a:ext cx="3092450" cy="3289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4F114A" w14:textId="260149E1" w:rsidR="00EF537F" w:rsidRDefault="00EF537F" w:rsidP="00754677">
            <w:pPr>
              <w:keepNext/>
              <w:jc w:val="right"/>
            </w:pPr>
          </w:p>
          <w:p w14:paraId="211EB4E4" w14:textId="0AA2855D" w:rsidR="00EF537F" w:rsidRPr="00754677" w:rsidRDefault="00EF537F" w:rsidP="00EF537F">
            <w:pPr>
              <w:rPr>
                <w:b/>
                <w:bCs/>
              </w:rPr>
            </w:pPr>
            <w:r w:rsidRPr="00754677">
              <w:rPr>
                <w:b/>
                <w:bCs/>
              </w:rPr>
              <w:t xml:space="preserve">Devices in this </w:t>
            </w:r>
            <w:r w:rsidR="00754677">
              <w:rPr>
                <w:b/>
                <w:bCs/>
              </w:rPr>
              <w:t>N</w:t>
            </w:r>
            <w:r w:rsidRPr="00754677">
              <w:rPr>
                <w:b/>
                <w:bCs/>
              </w:rPr>
              <w:t xml:space="preserve">etwork </w:t>
            </w:r>
            <w:r w:rsidR="00754677" w:rsidRPr="00754677">
              <w:rPr>
                <w:b/>
                <w:bCs/>
              </w:rPr>
              <w:t xml:space="preserve">1 </w:t>
            </w:r>
            <w:r w:rsidRPr="00754677">
              <w:rPr>
                <w:b/>
                <w:bCs/>
              </w:rPr>
              <w:t>-</w:t>
            </w:r>
          </w:p>
          <w:p w14:paraId="67C4DF7F" w14:textId="4ABB8EB4" w:rsidR="00EF537F" w:rsidRDefault="0077279F" w:rsidP="00EF537F">
            <w:r>
              <w:t xml:space="preserve">- </w:t>
            </w:r>
            <w:r w:rsidR="00EF537F">
              <w:t>4 Different PCs</w:t>
            </w:r>
          </w:p>
          <w:p w14:paraId="697F01A6" w14:textId="2AFBB53F" w:rsidR="00EF537F" w:rsidRDefault="00EF537F" w:rsidP="00EF537F">
            <w:r>
              <w:t>- 1 SYSLOG Server</w:t>
            </w:r>
          </w:p>
          <w:p w14:paraId="697B90BD" w14:textId="492EFF0F" w:rsidR="00EF537F" w:rsidRDefault="00EF537F" w:rsidP="00EF537F">
            <w:r>
              <w:t>- I Printer</w:t>
            </w:r>
          </w:p>
          <w:p w14:paraId="446C9DB1" w14:textId="77777777" w:rsidR="00EF537F" w:rsidRDefault="00EF537F" w:rsidP="00EF537F">
            <w:r>
              <w:t>- 1 Switch as shown in Fig 3.1</w:t>
            </w:r>
          </w:p>
          <w:p w14:paraId="15EA72E2" w14:textId="77777777" w:rsidR="00EF537F" w:rsidRDefault="00EF537F" w:rsidP="00EF537F"/>
          <w:p w14:paraId="401E73ED" w14:textId="4B2A45FC" w:rsidR="00EF537F" w:rsidRDefault="00EF537F" w:rsidP="00EF537F">
            <w:r>
              <w:t xml:space="preserve">The </w:t>
            </w:r>
            <w:r w:rsidRPr="006B16AE">
              <w:rPr>
                <w:b/>
                <w:bCs/>
              </w:rPr>
              <w:t>First Network</w:t>
            </w:r>
            <w:r>
              <w:t xml:space="preserve"> is made of IPv4 Addressing having the IP addresses in the range of</w:t>
            </w:r>
          </w:p>
          <w:p w14:paraId="7939EB21" w14:textId="2F0A7154" w:rsidR="0077279F" w:rsidRDefault="00EF537F" w:rsidP="00EF537F">
            <w:r>
              <w:t>192.168.10.2-192.168.10.8 Default Gateway for this Network is 192.168.10.1</w:t>
            </w:r>
          </w:p>
          <w:p w14:paraId="607211F5" w14:textId="1B3E2DC1" w:rsidR="0077279F" w:rsidRDefault="0077279F" w:rsidP="0077279F">
            <w:pPr>
              <w:jc w:val="right"/>
            </w:pPr>
          </w:p>
          <w:p w14:paraId="3B6E174F" w14:textId="09811582" w:rsidR="006B16AE" w:rsidRDefault="006B16AE" w:rsidP="0077279F">
            <w:pPr>
              <w:jc w:val="right"/>
            </w:pPr>
          </w:p>
          <w:p w14:paraId="3822CD9B" w14:textId="2A3681AF" w:rsidR="006B16AE" w:rsidRDefault="006B16AE" w:rsidP="0077279F">
            <w:pPr>
              <w:jc w:val="right"/>
            </w:pPr>
          </w:p>
          <w:p w14:paraId="0819F044" w14:textId="66232470" w:rsidR="006B16AE" w:rsidRDefault="006B16AE" w:rsidP="0077279F">
            <w:pPr>
              <w:jc w:val="right"/>
            </w:pPr>
          </w:p>
          <w:p w14:paraId="6D39BE51" w14:textId="5B471D43" w:rsidR="006B16AE" w:rsidRDefault="006B16AE" w:rsidP="0077279F">
            <w:pPr>
              <w:jc w:val="right"/>
            </w:pPr>
          </w:p>
          <w:p w14:paraId="523A8CA6" w14:textId="2B329911" w:rsidR="006B16AE" w:rsidRDefault="006B16AE" w:rsidP="0077279F">
            <w:pPr>
              <w:jc w:val="right"/>
            </w:pPr>
          </w:p>
          <w:p w14:paraId="4F26F612" w14:textId="77777777" w:rsidR="006B16AE" w:rsidRDefault="006B16AE" w:rsidP="0077279F">
            <w:pPr>
              <w:jc w:val="right"/>
            </w:pPr>
          </w:p>
          <w:p w14:paraId="5DB7966A" w14:textId="681DC75B" w:rsidR="0077279F" w:rsidRDefault="0077279F" w:rsidP="0077279F">
            <w:pPr>
              <w:jc w:val="right"/>
            </w:pPr>
          </w:p>
          <w:p w14:paraId="1F9B8299" w14:textId="2C9D3929" w:rsidR="006B16AE" w:rsidRPr="001F2B83" w:rsidRDefault="006B16AE" w:rsidP="006B16AE">
            <w:pPr>
              <w:jc w:val="center"/>
              <w:rPr>
                <w:rFonts w:ascii="Times New Roman" w:hAnsi="Times New Roman" w:cs="Times New Roman"/>
                <w:b/>
                <w:bCs/>
                <w:color w:val="FF0000"/>
                <w:sz w:val="32"/>
                <w:szCs w:val="32"/>
                <w:u w:val="single"/>
                <w14:textOutline w14:w="3175" w14:cap="rnd" w14:cmpd="sng" w14:algn="ctr">
                  <w14:solidFill>
                    <w14:srgbClr w14:val="000000"/>
                  </w14:solidFill>
                  <w14:prstDash w14:val="solid"/>
                  <w14:bevel/>
                </w14:textOutline>
              </w:rPr>
            </w:pPr>
            <w:r w:rsidRPr="001F2B83">
              <w:rPr>
                <w:rFonts w:ascii="Times New Roman" w:hAnsi="Times New Roman" w:cs="Times New Roman"/>
                <w:b/>
                <w:bCs/>
                <w:color w:val="FF0000"/>
                <w:sz w:val="32"/>
                <w:szCs w:val="32"/>
                <w:u w:val="single"/>
                <w14:textOutline w14:w="3175" w14:cap="rnd" w14:cmpd="sng" w14:algn="ctr">
                  <w14:solidFill>
                    <w14:srgbClr w14:val="000000"/>
                  </w14:solidFill>
                  <w14:prstDash w14:val="solid"/>
                  <w14:bevel/>
                </w14:textOutline>
              </w:rPr>
              <w:t xml:space="preserve">NETWORK </w:t>
            </w:r>
            <w:r w:rsidRPr="001F2B83">
              <w:rPr>
                <w:rFonts w:ascii="Times New Roman" w:hAnsi="Times New Roman" w:cs="Times New Roman"/>
                <w:b/>
                <w:bCs/>
                <w:color w:val="FF0000"/>
                <w:sz w:val="32"/>
                <w:szCs w:val="32"/>
                <w:u w:val="single"/>
                <w14:textOutline w14:w="3175" w14:cap="rnd" w14:cmpd="sng" w14:algn="ctr">
                  <w14:solidFill>
                    <w14:srgbClr w14:val="000000"/>
                  </w14:solidFill>
                  <w14:prstDash w14:val="solid"/>
                  <w14:bevel/>
                </w14:textOutline>
              </w:rPr>
              <w:t>2</w:t>
            </w:r>
          </w:p>
          <w:p w14:paraId="26A69876" w14:textId="77777777" w:rsidR="006B16AE" w:rsidRPr="006B16AE" w:rsidRDefault="006B16AE" w:rsidP="006B16AE">
            <w:pPr>
              <w:jc w:val="center"/>
              <w:rPr>
                <w:b/>
                <w:bCs/>
                <w:sz w:val="24"/>
                <w:szCs w:val="24"/>
              </w:rPr>
            </w:pPr>
          </w:p>
          <w:p w14:paraId="4C3B4FEE" w14:textId="2B892872" w:rsidR="00EF537F" w:rsidRDefault="006B16AE" w:rsidP="00EF537F">
            <w:r>
              <w:rPr>
                <w:noProof/>
              </w:rPr>
              <w:drawing>
                <wp:anchor distT="0" distB="0" distL="114300" distR="114300" simplePos="0" relativeHeight="251659264" behindDoc="0" locked="0" layoutInCell="1" allowOverlap="1" wp14:anchorId="010F8290" wp14:editId="6C88ACA0">
                  <wp:simplePos x="0" y="0"/>
                  <wp:positionH relativeFrom="column">
                    <wp:posOffset>2197735</wp:posOffset>
                  </wp:positionH>
                  <wp:positionV relativeFrom="paragraph">
                    <wp:posOffset>172085</wp:posOffset>
                  </wp:positionV>
                  <wp:extent cx="2691130" cy="24447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extLst>
                              <a:ext uri="{28A0092B-C50C-407E-A947-70E740481C1C}">
                                <a14:useLocalDpi xmlns:a14="http://schemas.microsoft.com/office/drawing/2010/main" val="0"/>
                              </a:ext>
                            </a:extLst>
                          </a:blip>
                          <a:srcRect l="26511" t="48521" r="47758" b="7116"/>
                          <a:stretch/>
                        </pic:blipFill>
                        <pic:spPr bwMode="auto">
                          <a:xfrm>
                            <a:off x="0" y="0"/>
                            <a:ext cx="2691130" cy="2444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CEE763" w14:textId="7C2827BB" w:rsidR="0077279F" w:rsidRPr="00754677" w:rsidRDefault="0077279F" w:rsidP="0077279F">
            <w:pPr>
              <w:rPr>
                <w:b/>
                <w:bCs/>
              </w:rPr>
            </w:pPr>
            <w:r w:rsidRPr="00754677">
              <w:rPr>
                <w:b/>
                <w:bCs/>
              </w:rPr>
              <w:t xml:space="preserve">Devices in this </w:t>
            </w:r>
            <w:r w:rsidR="00754677">
              <w:rPr>
                <w:b/>
                <w:bCs/>
              </w:rPr>
              <w:t>N</w:t>
            </w:r>
            <w:r w:rsidRPr="00754677">
              <w:rPr>
                <w:b/>
                <w:bCs/>
              </w:rPr>
              <w:t xml:space="preserve">etwork </w:t>
            </w:r>
            <w:r w:rsidR="00754677" w:rsidRPr="00754677">
              <w:rPr>
                <w:b/>
                <w:bCs/>
              </w:rPr>
              <w:t xml:space="preserve">2 </w:t>
            </w:r>
            <w:r w:rsidRPr="00754677">
              <w:rPr>
                <w:b/>
                <w:bCs/>
              </w:rPr>
              <w:t>-</w:t>
            </w:r>
          </w:p>
          <w:p w14:paraId="33AE93F8" w14:textId="4931A44A" w:rsidR="0077279F" w:rsidRDefault="0077279F" w:rsidP="0077279F">
            <w:r>
              <w:t xml:space="preserve">- 4 </w:t>
            </w:r>
            <w:r>
              <w:t>Different PCs</w:t>
            </w:r>
          </w:p>
          <w:p w14:paraId="0977E641" w14:textId="2AC0310F" w:rsidR="0077279F" w:rsidRDefault="0077279F" w:rsidP="0077279F">
            <w:r>
              <w:t xml:space="preserve">- </w:t>
            </w:r>
            <w:r>
              <w:t>1 FTP Server</w:t>
            </w:r>
          </w:p>
          <w:p w14:paraId="55144558" w14:textId="08CE6482" w:rsidR="0077279F" w:rsidRDefault="0077279F" w:rsidP="0077279F">
            <w:r>
              <w:t xml:space="preserve">- </w:t>
            </w:r>
            <w:r>
              <w:t>1 Printer</w:t>
            </w:r>
          </w:p>
          <w:p w14:paraId="133941B0" w14:textId="3168493D" w:rsidR="0077279F" w:rsidRDefault="0077279F" w:rsidP="0077279F">
            <w:r>
              <w:t>- 1</w:t>
            </w:r>
            <w:r>
              <w:t xml:space="preserve"> Laptop</w:t>
            </w:r>
          </w:p>
          <w:p w14:paraId="1699C146" w14:textId="156C38E4" w:rsidR="0077279F" w:rsidRDefault="0077279F" w:rsidP="0077279F">
            <w:r>
              <w:t>- 1 Switch as shown in Fig</w:t>
            </w:r>
            <w:r>
              <w:t>ure</w:t>
            </w:r>
          </w:p>
          <w:p w14:paraId="23986715" w14:textId="77777777" w:rsidR="0077279F" w:rsidRDefault="0077279F" w:rsidP="0077279F"/>
          <w:p w14:paraId="1E70FB4C" w14:textId="2F4D57AB" w:rsidR="0077279F" w:rsidRDefault="0077279F" w:rsidP="0077279F">
            <w:r>
              <w:t>The Third Network is made of IPv4 Addressing having the IP addresses in the range of</w:t>
            </w:r>
          </w:p>
          <w:p w14:paraId="1B1EED17" w14:textId="0B137103" w:rsidR="0077279F" w:rsidRDefault="0077279F" w:rsidP="0077279F">
            <w:r>
              <w:t>192.168.30.2-192.168.30.4</w:t>
            </w:r>
          </w:p>
          <w:p w14:paraId="0C7A456E" w14:textId="77777777" w:rsidR="0077279F" w:rsidRDefault="0077279F" w:rsidP="0077279F">
            <w:r>
              <w:t>Default Gateway for this Network is 192.168.30.1</w:t>
            </w:r>
          </w:p>
          <w:p w14:paraId="66D56780" w14:textId="77777777" w:rsidR="006B16AE" w:rsidRDefault="006B16AE" w:rsidP="0077279F"/>
          <w:p w14:paraId="5C5A2D32" w14:textId="77777777" w:rsidR="006B16AE" w:rsidRDefault="006B16AE" w:rsidP="0077279F"/>
          <w:p w14:paraId="0A84C35D" w14:textId="2A6E54EB" w:rsidR="006B16AE" w:rsidRPr="001F2B83" w:rsidRDefault="006B16AE" w:rsidP="006B16AE">
            <w:pPr>
              <w:jc w:val="center"/>
              <w:rPr>
                <w:rFonts w:ascii="Times New Roman" w:hAnsi="Times New Roman" w:cs="Times New Roman"/>
                <w:b/>
                <w:bCs/>
                <w:color w:val="FF0000"/>
                <w:sz w:val="32"/>
                <w:szCs w:val="32"/>
                <w:u w:val="single"/>
                <w14:textOutline w14:w="3175" w14:cap="rnd" w14:cmpd="sng" w14:algn="ctr">
                  <w14:solidFill>
                    <w14:srgbClr w14:val="000000"/>
                  </w14:solidFill>
                  <w14:prstDash w14:val="solid"/>
                  <w14:bevel/>
                </w14:textOutline>
              </w:rPr>
            </w:pPr>
            <w:r w:rsidRPr="001F2B83">
              <w:rPr>
                <w:rFonts w:ascii="Times New Roman" w:hAnsi="Times New Roman" w:cs="Times New Roman"/>
                <w:b/>
                <w:bCs/>
                <w:color w:val="FF0000"/>
                <w:sz w:val="32"/>
                <w:szCs w:val="32"/>
                <w:u w:val="single"/>
                <w14:textOutline w14:w="3175" w14:cap="rnd" w14:cmpd="sng" w14:algn="ctr">
                  <w14:solidFill>
                    <w14:srgbClr w14:val="000000"/>
                  </w14:solidFill>
                  <w14:prstDash w14:val="solid"/>
                  <w14:bevel/>
                </w14:textOutline>
              </w:rPr>
              <w:t xml:space="preserve">NETWORK </w:t>
            </w:r>
            <w:r w:rsidRPr="001F2B83">
              <w:rPr>
                <w:rFonts w:ascii="Times New Roman" w:hAnsi="Times New Roman" w:cs="Times New Roman"/>
                <w:b/>
                <w:bCs/>
                <w:color w:val="FF0000"/>
                <w:sz w:val="32"/>
                <w:szCs w:val="32"/>
                <w:u w:val="single"/>
                <w14:textOutline w14:w="3175" w14:cap="rnd" w14:cmpd="sng" w14:algn="ctr">
                  <w14:solidFill>
                    <w14:srgbClr w14:val="000000"/>
                  </w14:solidFill>
                  <w14:prstDash w14:val="solid"/>
                  <w14:bevel/>
                </w14:textOutline>
              </w:rPr>
              <w:t>3</w:t>
            </w:r>
          </w:p>
          <w:p w14:paraId="49C637AB" w14:textId="23F07F8E" w:rsidR="0077279F" w:rsidRDefault="006B16AE" w:rsidP="0077279F">
            <w:r>
              <w:rPr>
                <w:noProof/>
              </w:rPr>
              <w:drawing>
                <wp:anchor distT="0" distB="0" distL="114300" distR="114300" simplePos="0" relativeHeight="251660288" behindDoc="0" locked="0" layoutInCell="1" allowOverlap="1" wp14:anchorId="3BD15FB9" wp14:editId="559ECCD4">
                  <wp:simplePos x="0" y="0"/>
                  <wp:positionH relativeFrom="column">
                    <wp:posOffset>-62865</wp:posOffset>
                  </wp:positionH>
                  <wp:positionV relativeFrom="paragraph">
                    <wp:posOffset>107315</wp:posOffset>
                  </wp:positionV>
                  <wp:extent cx="3232150" cy="2196465"/>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a:extLst>
                              <a:ext uri="{28A0092B-C50C-407E-A947-70E740481C1C}">
                                <a14:useLocalDpi xmlns:a14="http://schemas.microsoft.com/office/drawing/2010/main" val="0"/>
                              </a:ext>
                            </a:extLst>
                          </a:blip>
                          <a:srcRect l="29370" t="38355" r="49880" b="32532"/>
                          <a:stretch/>
                        </pic:blipFill>
                        <pic:spPr bwMode="auto">
                          <a:xfrm>
                            <a:off x="0" y="0"/>
                            <a:ext cx="3232150" cy="2196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8AB994" w14:textId="1D7D5751" w:rsidR="006B16AE" w:rsidRDefault="006B16AE" w:rsidP="0077279F">
            <w:pPr>
              <w:rPr>
                <w:b/>
                <w:bCs/>
              </w:rPr>
            </w:pPr>
          </w:p>
          <w:p w14:paraId="7D716F9A" w14:textId="229C4F68" w:rsidR="0077279F" w:rsidRPr="00754677" w:rsidRDefault="0077279F" w:rsidP="0077279F">
            <w:pPr>
              <w:rPr>
                <w:b/>
                <w:bCs/>
              </w:rPr>
            </w:pPr>
            <w:r w:rsidRPr="00754677">
              <w:rPr>
                <w:b/>
                <w:bCs/>
              </w:rPr>
              <w:t xml:space="preserve">Devices in this </w:t>
            </w:r>
            <w:r w:rsidR="00754677">
              <w:rPr>
                <w:b/>
                <w:bCs/>
              </w:rPr>
              <w:t>N</w:t>
            </w:r>
            <w:r w:rsidRPr="00754677">
              <w:rPr>
                <w:b/>
                <w:bCs/>
              </w:rPr>
              <w:t xml:space="preserve">etwork </w:t>
            </w:r>
            <w:r w:rsidR="00754677" w:rsidRPr="00754677">
              <w:rPr>
                <w:b/>
                <w:bCs/>
              </w:rPr>
              <w:t xml:space="preserve">3 </w:t>
            </w:r>
            <w:r w:rsidRPr="00754677">
              <w:rPr>
                <w:b/>
                <w:bCs/>
              </w:rPr>
              <w:t>-</w:t>
            </w:r>
          </w:p>
          <w:p w14:paraId="5D998C09" w14:textId="4CF93C90" w:rsidR="0077279F" w:rsidRDefault="0077279F" w:rsidP="0077279F">
            <w:r>
              <w:t>- 1</w:t>
            </w:r>
            <w:r>
              <w:t xml:space="preserve"> PC</w:t>
            </w:r>
          </w:p>
          <w:p w14:paraId="5C84EB00" w14:textId="3381D4FA" w:rsidR="0077279F" w:rsidRDefault="0077279F" w:rsidP="0077279F">
            <w:r>
              <w:t>- 1 Laptop</w:t>
            </w:r>
          </w:p>
          <w:p w14:paraId="7A794D4C" w14:textId="3A01BE79" w:rsidR="0077279F" w:rsidRDefault="0077279F" w:rsidP="0077279F">
            <w:r>
              <w:t xml:space="preserve">- </w:t>
            </w:r>
            <w:r>
              <w:t>1 Switch as shown in Fi</w:t>
            </w:r>
            <w:r>
              <w:t>gure</w:t>
            </w:r>
          </w:p>
          <w:p w14:paraId="70E16ECE" w14:textId="181956D8" w:rsidR="0077279F" w:rsidRDefault="0077279F" w:rsidP="0077279F"/>
          <w:p w14:paraId="1C98C60A" w14:textId="5E1F246C" w:rsidR="0077279F" w:rsidRDefault="0077279F" w:rsidP="00754677">
            <w:pPr>
              <w:jc w:val="right"/>
            </w:pPr>
          </w:p>
          <w:p w14:paraId="05C9FFDF" w14:textId="0806E4E4" w:rsidR="0077279F" w:rsidRDefault="0077279F" w:rsidP="0077279F"/>
          <w:p w14:paraId="0B87BA66" w14:textId="2F77FE1A" w:rsidR="006B16AE" w:rsidRDefault="006B16AE" w:rsidP="0077279F"/>
          <w:p w14:paraId="295BF301" w14:textId="562CDC62" w:rsidR="006B16AE" w:rsidRDefault="006B16AE" w:rsidP="0077279F"/>
          <w:p w14:paraId="120F7332" w14:textId="4EFD49C1" w:rsidR="006B16AE" w:rsidRDefault="006B16AE" w:rsidP="0077279F"/>
          <w:p w14:paraId="3EDDA4DA" w14:textId="580A21A6" w:rsidR="0077279F" w:rsidRDefault="0077279F" w:rsidP="0077279F"/>
          <w:p w14:paraId="03CCEDF4" w14:textId="77777777" w:rsidR="0077279F" w:rsidRDefault="0077279F" w:rsidP="0077279F">
            <w:r>
              <w:t>3 (1941) Routers are used to connect all these 3 LANs together. Dynamic routing is used to route traffic all across 3 networks.</w:t>
            </w:r>
          </w:p>
          <w:p w14:paraId="67D15625" w14:textId="77777777" w:rsidR="0077279F" w:rsidRDefault="0077279F" w:rsidP="0077279F"/>
          <w:p w14:paraId="6AC35798" w14:textId="369890C0" w:rsidR="0077279F" w:rsidRPr="00754677" w:rsidRDefault="0077279F" w:rsidP="0077279F">
            <w:pPr>
              <w:rPr>
                <w:b/>
                <w:bCs/>
              </w:rPr>
            </w:pPr>
            <w:r w:rsidRPr="00754677">
              <w:rPr>
                <w:b/>
                <w:bCs/>
              </w:rPr>
              <w:t>Networks Connected with Router 1 (router0)</w:t>
            </w:r>
          </w:p>
          <w:p w14:paraId="63045A54" w14:textId="15C3BAD1" w:rsidR="0077279F" w:rsidRDefault="0077279F" w:rsidP="0077279F">
            <w:r>
              <w:t xml:space="preserve">- </w:t>
            </w:r>
            <w:r>
              <w:t>192.168.1.0</w:t>
            </w:r>
          </w:p>
          <w:p w14:paraId="390A28E0" w14:textId="7C91C8DA" w:rsidR="0077279F" w:rsidRDefault="0077279F" w:rsidP="0077279F">
            <w:r>
              <w:t>- 100.0.0.0</w:t>
            </w:r>
          </w:p>
          <w:p w14:paraId="7FD3612E" w14:textId="15F5EBEC" w:rsidR="0077279F" w:rsidRDefault="0077279F" w:rsidP="0077279F">
            <w:r>
              <w:t>- 10.0.0.0</w:t>
            </w:r>
          </w:p>
          <w:p w14:paraId="16686BDE" w14:textId="77777777" w:rsidR="0077279F" w:rsidRDefault="0077279F" w:rsidP="0077279F"/>
          <w:p w14:paraId="7CF9B1CF" w14:textId="423BFB6C" w:rsidR="0077279F" w:rsidRPr="00754677" w:rsidRDefault="0077279F" w:rsidP="0077279F">
            <w:pPr>
              <w:rPr>
                <w:b/>
                <w:bCs/>
              </w:rPr>
            </w:pPr>
            <w:r w:rsidRPr="00754677">
              <w:rPr>
                <w:b/>
                <w:bCs/>
              </w:rPr>
              <w:t>Networks Connected with Router 2 (router!)</w:t>
            </w:r>
          </w:p>
          <w:p w14:paraId="12274105" w14:textId="12293F32" w:rsidR="0077279F" w:rsidRDefault="0077279F" w:rsidP="0077279F">
            <w:r>
              <w:t xml:space="preserve">- </w:t>
            </w:r>
            <w:r>
              <w:t>192.168.30.0</w:t>
            </w:r>
          </w:p>
          <w:p w14:paraId="536A164A" w14:textId="6DFF4254" w:rsidR="0077279F" w:rsidRDefault="0077279F" w:rsidP="0077279F">
            <w:r>
              <w:t>- 10.0.0.0</w:t>
            </w:r>
          </w:p>
          <w:p w14:paraId="74A07BE3" w14:textId="3B9358DF" w:rsidR="0077279F" w:rsidRDefault="0077279F" w:rsidP="0077279F">
            <w:r>
              <w:t>- 20.0.0.0</w:t>
            </w:r>
          </w:p>
          <w:p w14:paraId="06F6292C" w14:textId="77777777" w:rsidR="0077279F" w:rsidRDefault="0077279F" w:rsidP="0077279F"/>
          <w:p w14:paraId="19550A77" w14:textId="1EC53D3A" w:rsidR="0077279F" w:rsidRPr="00754677" w:rsidRDefault="0077279F" w:rsidP="0077279F">
            <w:pPr>
              <w:rPr>
                <w:b/>
                <w:bCs/>
              </w:rPr>
            </w:pPr>
            <w:r w:rsidRPr="00754677">
              <w:rPr>
                <w:b/>
                <w:bCs/>
              </w:rPr>
              <w:t>Networks Connected with Router 3 (router2)</w:t>
            </w:r>
          </w:p>
          <w:p w14:paraId="17B9D112" w14:textId="6CA4577D" w:rsidR="0077279F" w:rsidRDefault="0077279F" w:rsidP="0077279F">
            <w:r>
              <w:t xml:space="preserve">- </w:t>
            </w:r>
            <w:r>
              <w:t>192.168.10.0</w:t>
            </w:r>
          </w:p>
          <w:p w14:paraId="508E2C4C" w14:textId="541A32AD" w:rsidR="0077279F" w:rsidRDefault="0077279F" w:rsidP="0077279F">
            <w:r>
              <w:lastRenderedPageBreak/>
              <w:t xml:space="preserve">- </w:t>
            </w:r>
            <w:r w:rsidR="00754677">
              <w:t>20.0.0.0.</w:t>
            </w:r>
          </w:p>
          <w:p w14:paraId="0C170898" w14:textId="77777777" w:rsidR="00754677" w:rsidRPr="0077279F" w:rsidRDefault="00754677" w:rsidP="0077279F"/>
          <w:p w14:paraId="4B2BF338" w14:textId="1327D73F" w:rsidR="00C13329" w:rsidRPr="001F2B83" w:rsidRDefault="00C13329" w:rsidP="00C13329">
            <w:pPr>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pPr>
            <w:r w:rsidRPr="001F2B83">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Implementation of NIDS using CLI</w:t>
            </w:r>
          </w:p>
          <w:p w14:paraId="5D4FD499" w14:textId="6886FA7C" w:rsidR="00C13329" w:rsidRDefault="00C13329" w:rsidP="00C13329">
            <w:r>
              <w:t>Now the main task has reached. We have to apply IDS into network for securing it.</w:t>
            </w:r>
          </w:p>
          <w:p w14:paraId="7DEC9C59" w14:textId="77777777" w:rsidR="00C13329" w:rsidRDefault="00C13329" w:rsidP="00C13329">
            <w:r>
              <w:t xml:space="preserve">Our IDS will be implemented on Router0 on interface (gigabit ethernet 0/0). Our IDS will scan all the ICMP traffic which is coming into the Network 1 from this interface. </w:t>
            </w:r>
          </w:p>
          <w:p w14:paraId="76B3D6D0" w14:textId="77777777" w:rsidR="00C13329" w:rsidRDefault="00C13329" w:rsidP="00C13329">
            <w:r w:rsidRPr="00C13329">
              <w:t xml:space="preserve">For implementing IDS on router0 we have to firstly activate security package of that router. We have activated 'securityk9' package </w:t>
            </w:r>
            <w:r>
              <w:t xml:space="preserve">and </w:t>
            </w:r>
            <w:r>
              <w:t>IPS Signature 2004</w:t>
            </w:r>
            <w:r>
              <w:t xml:space="preserve"> </w:t>
            </w:r>
            <w:r w:rsidRPr="00C13329">
              <w:t>as shown in Fig</w:t>
            </w:r>
            <w:r>
              <w:t>ure.</w:t>
            </w:r>
          </w:p>
          <w:p w14:paraId="26D7E345" w14:textId="77777777" w:rsidR="00C13329" w:rsidRPr="001F2B83" w:rsidRDefault="00C13329" w:rsidP="00C13329">
            <w:pPr>
              <w:rPr>
                <w:rFonts w:ascii="Times New Roman" w:hAnsi="Times New Roman" w:cs="Times New Roman"/>
                <w:color w:val="00B0F0"/>
                <w:sz w:val="32"/>
                <w:szCs w:val="32"/>
                <w14:textOutline w14:w="3175" w14:cap="rnd" w14:cmpd="sng" w14:algn="ctr">
                  <w14:solidFill>
                    <w14:srgbClr w14:val="000000"/>
                  </w14:solidFill>
                  <w14:prstDash w14:val="solid"/>
                  <w14:bevel/>
                </w14:textOutline>
              </w:rPr>
            </w:pPr>
          </w:p>
          <w:p w14:paraId="44FF1603" w14:textId="08FC53D9" w:rsidR="00C13329" w:rsidRPr="001F2B83" w:rsidRDefault="00C13329" w:rsidP="00C13329">
            <w:pPr>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pPr>
            <w:r w:rsidRPr="001F2B83">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Commands for Implementing IDS –</w:t>
            </w:r>
          </w:p>
          <w:p w14:paraId="53296EBE" w14:textId="0B09B19C" w:rsidR="00C13329" w:rsidRPr="00C13329" w:rsidRDefault="00C13329" w:rsidP="00C13329">
            <w:r>
              <w:t>There are various commands used for implementing and enabling IDS on that specific interface.</w:t>
            </w:r>
          </w:p>
          <w:p w14:paraId="1F4588E1" w14:textId="3597C91E" w:rsidR="00C13329" w:rsidRPr="0041510E" w:rsidRDefault="00C13329" w:rsidP="00C13329">
            <w:pPr>
              <w:rPr>
                <w:b/>
                <w:bCs/>
              </w:rPr>
            </w:pPr>
            <w:r>
              <w:rPr>
                <w:b/>
                <w:bCs/>
                <w:noProof/>
              </w:rPr>
              <w:drawing>
                <wp:inline distT="0" distB="0" distL="0" distR="0" wp14:anchorId="0C0BB468" wp14:editId="3EBB2150">
                  <wp:extent cx="4946649" cy="2887345"/>
                  <wp:effectExtent l="0" t="0" r="698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a:extLst>
                              <a:ext uri="{28A0092B-C50C-407E-A947-70E740481C1C}">
                                <a14:useLocalDpi xmlns:a14="http://schemas.microsoft.com/office/drawing/2010/main" val="0"/>
                              </a:ext>
                            </a:extLst>
                          </a:blip>
                          <a:srcRect t="20881" r="1104" b="1"/>
                          <a:stretch/>
                        </pic:blipFill>
                        <pic:spPr bwMode="auto">
                          <a:xfrm>
                            <a:off x="0" y="0"/>
                            <a:ext cx="4959376" cy="2894773"/>
                          </a:xfrm>
                          <a:prstGeom prst="rect">
                            <a:avLst/>
                          </a:prstGeom>
                          <a:ln>
                            <a:noFill/>
                          </a:ln>
                          <a:extLst>
                            <a:ext uri="{53640926-AAD7-44D8-BBD7-CCE9431645EC}">
                              <a14:shadowObscured xmlns:a14="http://schemas.microsoft.com/office/drawing/2010/main"/>
                            </a:ext>
                          </a:extLst>
                        </pic:spPr>
                      </pic:pic>
                    </a:graphicData>
                  </a:graphic>
                </wp:inline>
              </w:drawing>
            </w:r>
          </w:p>
          <w:p w14:paraId="31DC1384" w14:textId="77777777" w:rsidR="00EF537F" w:rsidRPr="001F2B83" w:rsidRDefault="00EF537F" w:rsidP="00EF537F">
            <w:pPr>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pPr>
          </w:p>
          <w:p w14:paraId="24D868C3" w14:textId="79557F20" w:rsidR="00EF537F" w:rsidRPr="001F2B83" w:rsidRDefault="00EF537F" w:rsidP="00EF537F">
            <w:pPr>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pPr>
            <w:r w:rsidRPr="001F2B83">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Testing NIDS &amp; SYSLOG</w:t>
            </w:r>
            <w:r w:rsidR="001F2B83">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 xml:space="preserve"> -</w:t>
            </w:r>
          </w:p>
          <w:p w14:paraId="01A22456" w14:textId="7A6519C6" w:rsidR="00EF537F" w:rsidRDefault="00EF537F" w:rsidP="00EF537F">
            <w:r>
              <w:t>For our project we have used dynamic routing concept because it is more easy to use.</w:t>
            </w:r>
          </w:p>
          <w:p w14:paraId="1D272127" w14:textId="01038637" w:rsidR="001B59EE" w:rsidRDefault="00EF537F" w:rsidP="006B16AE">
            <w:r>
              <w:t>Another task for configuring this network was configuration of Servers i.e. Syslog, HTTP, FTP. For Syslog server I have turned down all the service except logging service called *SYSLOG' so that it can focus only to logging information come from IDS.</w:t>
            </w:r>
          </w:p>
        </w:tc>
      </w:tr>
      <w:tr w:rsidR="006A2AB4" w14:paraId="67E6EF39" w14:textId="77777777" w:rsidTr="00C13329">
        <w:trPr>
          <w:trHeight w:val="416"/>
          <w:jc w:val="center"/>
        </w:trPr>
        <w:tc>
          <w:tcPr>
            <w:tcW w:w="2434" w:type="dxa"/>
            <w:shd w:val="clear" w:color="auto" w:fill="D9E2F3" w:themeFill="accent5" w:themeFillTint="33"/>
            <w:vAlign w:val="center"/>
          </w:tcPr>
          <w:p w14:paraId="397A6B67" w14:textId="6C0B6CB7" w:rsidR="006A2AB4" w:rsidRDefault="006A2AB4" w:rsidP="006A2AB4">
            <w:pPr>
              <w:jc w:val="center"/>
              <w:rPr>
                <w:caps/>
              </w:rPr>
            </w:pPr>
            <w:r>
              <w:rPr>
                <w:caps/>
              </w:rPr>
              <w:lastRenderedPageBreak/>
              <w:t>PLATFORM USED</w:t>
            </w:r>
            <w:r w:rsidR="0041510E">
              <w:rPr>
                <w:caps/>
              </w:rPr>
              <w:t>/ REQUIREMENTS</w:t>
            </w:r>
          </w:p>
          <w:p w14:paraId="15A9E62E" w14:textId="6A44779B" w:rsidR="006A2AB4" w:rsidRDefault="006A2AB4" w:rsidP="006A2AB4">
            <w:pPr>
              <w:jc w:val="center"/>
              <w:rPr>
                <w:caps/>
              </w:rPr>
            </w:pPr>
            <w:r>
              <w:rPr>
                <w:caps/>
              </w:rPr>
              <w:t>(H</w:t>
            </w:r>
            <w:r w:rsidR="0041510E">
              <w:rPr>
                <w:caps/>
              </w:rPr>
              <w:t>ard</w:t>
            </w:r>
            <w:r>
              <w:rPr>
                <w:caps/>
              </w:rPr>
              <w:t>W</w:t>
            </w:r>
            <w:r w:rsidR="0041510E">
              <w:rPr>
                <w:caps/>
              </w:rPr>
              <w:t>are</w:t>
            </w:r>
            <w:r>
              <w:rPr>
                <w:caps/>
              </w:rPr>
              <w:t xml:space="preserve"> </w:t>
            </w:r>
            <w:r w:rsidR="0041510E">
              <w:rPr>
                <w:caps/>
              </w:rPr>
              <w:t>and</w:t>
            </w:r>
            <w:r>
              <w:rPr>
                <w:caps/>
              </w:rPr>
              <w:t xml:space="preserve"> S</w:t>
            </w:r>
            <w:r w:rsidR="0041510E">
              <w:rPr>
                <w:caps/>
              </w:rPr>
              <w:t>oftware</w:t>
            </w:r>
            <w:r>
              <w:rPr>
                <w:caps/>
              </w:rPr>
              <w:t xml:space="preserve"> tools used</w:t>
            </w:r>
            <w:r w:rsidR="0041510E">
              <w:rPr>
                <w:caps/>
              </w:rPr>
              <w:t>)</w:t>
            </w:r>
          </w:p>
        </w:tc>
        <w:tc>
          <w:tcPr>
            <w:tcW w:w="7911" w:type="dxa"/>
            <w:gridSpan w:val="4"/>
          </w:tcPr>
          <w:p w14:paraId="2D941771" w14:textId="77777777" w:rsidR="00C13329" w:rsidRPr="00C13329" w:rsidRDefault="00C13329" w:rsidP="0041510E">
            <w:pPr>
              <w:rPr>
                <w:sz w:val="24"/>
                <w:szCs w:val="24"/>
              </w:rPr>
            </w:pPr>
          </w:p>
          <w:p w14:paraId="2808B278" w14:textId="4BCD40F6" w:rsidR="00C13329" w:rsidRPr="00C13329" w:rsidRDefault="00C13329" w:rsidP="0041510E">
            <w:pPr>
              <w:rPr>
                <w:sz w:val="24"/>
                <w:szCs w:val="24"/>
              </w:rPr>
            </w:pPr>
            <w:r w:rsidRPr="00C13329">
              <w:rPr>
                <w:sz w:val="24"/>
                <w:szCs w:val="24"/>
              </w:rPr>
              <w:t>To implement this project we have to meet some software and hardware requirements.</w:t>
            </w:r>
          </w:p>
          <w:p w14:paraId="2C2A90AD" w14:textId="0D56A730" w:rsidR="00C13329" w:rsidRDefault="00C13329" w:rsidP="0041510E">
            <w:pPr>
              <w:rPr>
                <w:sz w:val="24"/>
                <w:szCs w:val="24"/>
              </w:rPr>
            </w:pPr>
            <w:r w:rsidRPr="00C13329">
              <w:rPr>
                <w:sz w:val="24"/>
                <w:szCs w:val="24"/>
              </w:rPr>
              <w:t xml:space="preserve">For </w:t>
            </w:r>
            <w:r w:rsidRPr="0041510E">
              <w:rPr>
                <w:b/>
                <w:bCs/>
                <w:sz w:val="24"/>
                <w:szCs w:val="24"/>
              </w:rPr>
              <w:t>Software Requirement</w:t>
            </w:r>
            <w:r w:rsidRPr="00C13329">
              <w:rPr>
                <w:sz w:val="24"/>
                <w:szCs w:val="24"/>
              </w:rPr>
              <w:t xml:space="preserve"> it is required to have (CISCO PACKET TRACER) installed on the System. Every implementation is done on this tool.</w:t>
            </w:r>
          </w:p>
          <w:p w14:paraId="505895E8" w14:textId="77777777" w:rsidR="0041510E" w:rsidRPr="00C13329" w:rsidRDefault="0041510E" w:rsidP="0041510E">
            <w:pPr>
              <w:rPr>
                <w:sz w:val="24"/>
                <w:szCs w:val="24"/>
              </w:rPr>
            </w:pPr>
          </w:p>
          <w:p w14:paraId="42C6B656" w14:textId="39218A11" w:rsidR="00C13329" w:rsidRPr="00C13329" w:rsidRDefault="00C13329" w:rsidP="0041510E">
            <w:pPr>
              <w:rPr>
                <w:sz w:val="24"/>
                <w:szCs w:val="24"/>
              </w:rPr>
            </w:pPr>
            <w:r w:rsidRPr="00C13329">
              <w:rPr>
                <w:sz w:val="24"/>
                <w:szCs w:val="24"/>
              </w:rPr>
              <w:t xml:space="preserve">For </w:t>
            </w:r>
            <w:r w:rsidRPr="0041510E">
              <w:rPr>
                <w:b/>
                <w:bCs/>
                <w:sz w:val="24"/>
                <w:szCs w:val="24"/>
              </w:rPr>
              <w:t>Hardware Requirement</w:t>
            </w:r>
            <w:r w:rsidRPr="00C13329">
              <w:rPr>
                <w:sz w:val="24"/>
                <w:szCs w:val="24"/>
              </w:rPr>
              <w:t xml:space="preserve"> it is required to have the followings</w:t>
            </w:r>
          </w:p>
          <w:p w14:paraId="2F6DA23D" w14:textId="360DEB78" w:rsidR="00C13329" w:rsidRPr="0041510E" w:rsidRDefault="00C13329" w:rsidP="0041510E">
            <w:pPr>
              <w:pStyle w:val="ListParagraph"/>
              <w:numPr>
                <w:ilvl w:val="0"/>
                <w:numId w:val="1"/>
              </w:numPr>
              <w:rPr>
                <w:sz w:val="24"/>
                <w:szCs w:val="24"/>
              </w:rPr>
            </w:pPr>
            <w:r w:rsidRPr="0041510E">
              <w:rPr>
                <w:sz w:val="24"/>
                <w:szCs w:val="24"/>
              </w:rPr>
              <w:t>Intel Pentium 4, 2.53GHz or equivalent Processor</w:t>
            </w:r>
          </w:p>
          <w:p w14:paraId="3CC63F37" w14:textId="6270AEEC" w:rsidR="00C13329" w:rsidRPr="0041510E" w:rsidRDefault="00C13329" w:rsidP="0041510E">
            <w:pPr>
              <w:pStyle w:val="ListParagraph"/>
              <w:numPr>
                <w:ilvl w:val="0"/>
                <w:numId w:val="1"/>
              </w:numPr>
              <w:rPr>
                <w:sz w:val="24"/>
                <w:szCs w:val="24"/>
              </w:rPr>
            </w:pPr>
            <w:r w:rsidRPr="0041510E">
              <w:rPr>
                <w:sz w:val="24"/>
                <w:szCs w:val="24"/>
              </w:rPr>
              <w:t>2GB Ram</w:t>
            </w:r>
          </w:p>
          <w:p w14:paraId="2550BFA8" w14:textId="5ED35E35" w:rsidR="00C13329" w:rsidRPr="0041510E" w:rsidRDefault="00C13329" w:rsidP="0041510E">
            <w:pPr>
              <w:pStyle w:val="ListParagraph"/>
              <w:numPr>
                <w:ilvl w:val="0"/>
                <w:numId w:val="1"/>
              </w:numPr>
              <w:rPr>
                <w:sz w:val="24"/>
                <w:szCs w:val="24"/>
              </w:rPr>
            </w:pPr>
            <w:r w:rsidRPr="0041510E">
              <w:rPr>
                <w:sz w:val="24"/>
                <w:szCs w:val="24"/>
              </w:rPr>
              <w:t>1GB of free storage space</w:t>
            </w:r>
          </w:p>
          <w:p w14:paraId="0534B9BE" w14:textId="29AC6FE6" w:rsidR="00C13329" w:rsidRPr="0041510E" w:rsidRDefault="00C13329" w:rsidP="0041510E">
            <w:pPr>
              <w:pStyle w:val="ListParagraph"/>
              <w:numPr>
                <w:ilvl w:val="0"/>
                <w:numId w:val="1"/>
              </w:numPr>
              <w:rPr>
                <w:sz w:val="24"/>
                <w:szCs w:val="24"/>
              </w:rPr>
            </w:pPr>
            <w:r w:rsidRPr="0041510E">
              <w:rPr>
                <w:sz w:val="24"/>
                <w:szCs w:val="24"/>
              </w:rPr>
              <w:t>Display of resolution 1024*768</w:t>
            </w:r>
          </w:p>
          <w:p w14:paraId="1F693F3E" w14:textId="27B82AEA" w:rsidR="00C13329" w:rsidRPr="0041510E" w:rsidRDefault="00C13329" w:rsidP="0041510E">
            <w:pPr>
              <w:pStyle w:val="ListParagraph"/>
              <w:numPr>
                <w:ilvl w:val="0"/>
                <w:numId w:val="1"/>
              </w:numPr>
              <w:rPr>
                <w:sz w:val="24"/>
                <w:szCs w:val="24"/>
              </w:rPr>
            </w:pPr>
            <w:r w:rsidRPr="0041510E">
              <w:rPr>
                <w:sz w:val="24"/>
                <w:szCs w:val="24"/>
              </w:rPr>
              <w:lastRenderedPageBreak/>
              <w:t>Language fonts supporting Unicode encoding</w:t>
            </w:r>
          </w:p>
          <w:p w14:paraId="31F039D2" w14:textId="24B5B05A" w:rsidR="00C13329" w:rsidRPr="0041510E" w:rsidRDefault="00C13329" w:rsidP="0041510E">
            <w:pPr>
              <w:pStyle w:val="ListParagraph"/>
              <w:numPr>
                <w:ilvl w:val="0"/>
                <w:numId w:val="1"/>
              </w:numPr>
              <w:rPr>
                <w:sz w:val="24"/>
                <w:szCs w:val="24"/>
              </w:rPr>
            </w:pPr>
            <w:r w:rsidRPr="0041510E">
              <w:rPr>
                <w:sz w:val="24"/>
                <w:szCs w:val="24"/>
              </w:rPr>
              <w:t>Latest video card and OS updates</w:t>
            </w:r>
          </w:p>
        </w:tc>
      </w:tr>
      <w:tr w:rsidR="006A2AB4" w14:paraId="33651BCE" w14:textId="77777777" w:rsidTr="006B7B5F">
        <w:trPr>
          <w:trHeight w:val="332"/>
          <w:jc w:val="center"/>
        </w:trPr>
        <w:tc>
          <w:tcPr>
            <w:tcW w:w="2434" w:type="dxa"/>
            <w:shd w:val="clear" w:color="auto" w:fill="FFF2CC" w:themeFill="accent4" w:themeFillTint="33"/>
            <w:vAlign w:val="center"/>
          </w:tcPr>
          <w:p w14:paraId="18AB12D5" w14:textId="77777777" w:rsidR="006A2AB4" w:rsidRDefault="006A2AB4" w:rsidP="006A2AB4">
            <w:pPr>
              <w:rPr>
                <w:caps/>
              </w:rPr>
            </w:pPr>
          </w:p>
        </w:tc>
        <w:tc>
          <w:tcPr>
            <w:tcW w:w="7911" w:type="dxa"/>
            <w:gridSpan w:val="4"/>
            <w:shd w:val="clear" w:color="auto" w:fill="FFF2CC" w:themeFill="accent4" w:themeFillTint="33"/>
          </w:tcPr>
          <w:p w14:paraId="75FE2F2F" w14:textId="77777777" w:rsidR="006A2AB4" w:rsidRDefault="006A2AB4" w:rsidP="006A2AB4"/>
        </w:tc>
      </w:tr>
      <w:tr w:rsidR="006A2AB4" w14:paraId="0F09C815" w14:textId="77777777" w:rsidTr="006B7B5F">
        <w:trPr>
          <w:trHeight w:val="368"/>
          <w:jc w:val="center"/>
        </w:trPr>
        <w:tc>
          <w:tcPr>
            <w:tcW w:w="2434" w:type="dxa"/>
            <w:shd w:val="clear" w:color="auto" w:fill="D9E2F3" w:themeFill="accent5" w:themeFillTint="33"/>
            <w:vAlign w:val="center"/>
          </w:tcPr>
          <w:p w14:paraId="48E87FE2" w14:textId="77777777" w:rsidR="006A2AB4" w:rsidRDefault="006A2AB4" w:rsidP="006A2AB4">
            <w:pPr>
              <w:jc w:val="center"/>
              <w:rPr>
                <w:caps/>
              </w:rPr>
            </w:pPr>
            <w:r>
              <w:rPr>
                <w:caps/>
              </w:rPr>
              <w:t>Project Source Code Link (Github/ Google DRive)</w:t>
            </w:r>
          </w:p>
        </w:tc>
        <w:tc>
          <w:tcPr>
            <w:tcW w:w="7911" w:type="dxa"/>
            <w:gridSpan w:val="4"/>
          </w:tcPr>
          <w:p w14:paraId="09348C33" w14:textId="77777777" w:rsidR="00754677" w:rsidRDefault="00754677" w:rsidP="00906202">
            <w:pPr>
              <w:jc w:val="center"/>
              <w:rPr>
                <w:rFonts w:ascii="Comic Sans MS" w:hAnsi="Comic Sans MS"/>
                <w:b/>
                <w:bCs/>
                <w:i/>
                <w:iCs/>
                <w:color w:val="3333CC"/>
                <w:sz w:val="24"/>
                <w:szCs w:val="24"/>
                <w:u w:val="single"/>
              </w:rPr>
            </w:pPr>
          </w:p>
          <w:p w14:paraId="1A7ED6F9" w14:textId="1151C663" w:rsidR="006A2AB4" w:rsidRPr="00906202" w:rsidRDefault="00906202" w:rsidP="00754677">
            <w:pPr>
              <w:jc w:val="center"/>
              <w:rPr>
                <w:rFonts w:ascii="Comic Sans MS" w:hAnsi="Comic Sans MS"/>
                <w:b/>
                <w:bCs/>
                <w:i/>
                <w:iCs/>
                <w:color w:val="3333CC"/>
                <w:sz w:val="24"/>
                <w:szCs w:val="24"/>
                <w:u w:val="single"/>
              </w:rPr>
            </w:pPr>
            <w:r w:rsidRPr="00906202">
              <w:rPr>
                <w:rFonts w:ascii="Comic Sans MS" w:hAnsi="Comic Sans MS"/>
                <w:b/>
                <w:bCs/>
                <w:i/>
                <w:iCs/>
                <w:color w:val="3333CC"/>
                <w:sz w:val="24"/>
                <w:szCs w:val="24"/>
                <w:u w:val="single"/>
              </w:rPr>
              <w:t>https://github.com/XitizVerma/Intrusion-Detection-System</w:t>
            </w:r>
          </w:p>
        </w:tc>
      </w:tr>
      <w:tr w:rsidR="006A2AB4" w14:paraId="5B4F6DE5" w14:textId="77777777" w:rsidTr="006B7B5F">
        <w:trPr>
          <w:trHeight w:val="188"/>
          <w:jc w:val="center"/>
        </w:trPr>
        <w:tc>
          <w:tcPr>
            <w:tcW w:w="2434" w:type="dxa"/>
            <w:shd w:val="clear" w:color="auto" w:fill="FFF2CC" w:themeFill="accent4" w:themeFillTint="33"/>
            <w:vAlign w:val="center"/>
          </w:tcPr>
          <w:p w14:paraId="054D74E5" w14:textId="77777777" w:rsidR="006A2AB4" w:rsidRDefault="006A2AB4" w:rsidP="006A2AB4">
            <w:pPr>
              <w:rPr>
                <w:caps/>
              </w:rPr>
            </w:pPr>
          </w:p>
        </w:tc>
        <w:tc>
          <w:tcPr>
            <w:tcW w:w="7911" w:type="dxa"/>
            <w:gridSpan w:val="4"/>
            <w:shd w:val="clear" w:color="auto" w:fill="FFF2CC" w:themeFill="accent4" w:themeFillTint="33"/>
          </w:tcPr>
          <w:p w14:paraId="078A2F90" w14:textId="77777777" w:rsidR="006A2AB4" w:rsidRDefault="006A2AB4" w:rsidP="006A2AB4"/>
        </w:tc>
      </w:tr>
      <w:tr w:rsidR="006A2AB4" w14:paraId="1A5033EA" w14:textId="77777777" w:rsidTr="005E68AD">
        <w:trPr>
          <w:trHeight w:val="188"/>
          <w:jc w:val="center"/>
        </w:trPr>
        <w:tc>
          <w:tcPr>
            <w:tcW w:w="2434" w:type="dxa"/>
            <w:shd w:val="clear" w:color="auto" w:fill="DEEAF6" w:themeFill="accent1" w:themeFillTint="33"/>
            <w:vAlign w:val="center"/>
          </w:tcPr>
          <w:p w14:paraId="1137C814" w14:textId="77777777" w:rsidR="006A2AB4" w:rsidRDefault="006A2AB4" w:rsidP="006A2AB4">
            <w:pPr>
              <w:jc w:val="center"/>
              <w:rPr>
                <w:caps/>
              </w:rPr>
            </w:pPr>
            <w:r>
              <w:rPr>
                <w:caps/>
              </w:rPr>
              <w:t>Conclusion /FUTURE ENHANCEMENT</w:t>
            </w:r>
          </w:p>
        </w:tc>
        <w:tc>
          <w:tcPr>
            <w:tcW w:w="7911" w:type="dxa"/>
            <w:gridSpan w:val="4"/>
            <w:shd w:val="clear" w:color="auto" w:fill="FFFFFF" w:themeFill="background1"/>
          </w:tcPr>
          <w:p w14:paraId="4A08ED83" w14:textId="77777777" w:rsidR="0041510E" w:rsidRDefault="0041510E" w:rsidP="00C13329"/>
          <w:p w14:paraId="7F175968" w14:textId="3880CE93" w:rsidR="00C13329" w:rsidRPr="001F2B83" w:rsidRDefault="00C13329" w:rsidP="00C13329">
            <w:pPr>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pPr>
            <w:r w:rsidRPr="001F2B83">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Future Work</w:t>
            </w:r>
            <w:r w:rsidR="001F2B83">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 xml:space="preserve"> -</w:t>
            </w:r>
          </w:p>
          <w:p w14:paraId="3DCDF1BA" w14:textId="77777777" w:rsidR="00C13329" w:rsidRDefault="00C13329" w:rsidP="00C13329">
            <w:r>
              <w:t>In future reference we need to work on the Honeypot System to implement and work the Intrusion Prevention System along with the Intrusion Detection System.</w:t>
            </w:r>
          </w:p>
          <w:p w14:paraId="20BF4BA8" w14:textId="77777777" w:rsidR="00C13329" w:rsidRDefault="00C13329" w:rsidP="00C13329"/>
          <w:p w14:paraId="7F964EA8" w14:textId="497F8CCB" w:rsidR="00C13329" w:rsidRPr="00295064" w:rsidRDefault="00C13329" w:rsidP="00C13329">
            <w:pPr>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pPr>
            <w:r w:rsidRPr="00295064">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Summary</w:t>
            </w:r>
            <w:r w:rsidR="001F2B83" w:rsidRPr="00295064">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 xml:space="preserve"> -</w:t>
            </w:r>
          </w:p>
          <w:p w14:paraId="445491D8" w14:textId="77777777" w:rsidR="00C13329" w:rsidRDefault="00C13329" w:rsidP="00C13329">
            <w:r>
              <w:t>In this phase of the projects we delt with the difficulties that aroused from the testing and improving the IDS System, also we learnt how to use the command lines and use features of cisco like Syslog and Ping monitorisation.</w:t>
            </w:r>
          </w:p>
          <w:p w14:paraId="7B6BED66" w14:textId="77777777" w:rsidR="00C13329" w:rsidRPr="004E1891" w:rsidRDefault="00C13329" w:rsidP="00C13329">
            <w:pPr>
              <w:rPr>
                <w:b/>
                <w:bCs/>
                <w:sz w:val="24"/>
                <w:szCs w:val="24"/>
              </w:rPr>
            </w:pPr>
          </w:p>
          <w:p w14:paraId="0C7C973F" w14:textId="392FEDF3" w:rsidR="00C13329" w:rsidRPr="00295064" w:rsidRDefault="00C13329" w:rsidP="00C13329">
            <w:pPr>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pPr>
            <w:r w:rsidRPr="00295064">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Conclusion</w:t>
            </w:r>
            <w:r w:rsidR="001F2B83" w:rsidRPr="00295064">
              <w:rPr>
                <w:rFonts w:ascii="Times New Roman" w:hAnsi="Times New Roman" w:cs="Times New Roman"/>
                <w:b/>
                <w:bCs/>
                <w:color w:val="00B0F0"/>
                <w:sz w:val="32"/>
                <w:szCs w:val="32"/>
                <w14:textOutline w14:w="3175" w14:cap="rnd" w14:cmpd="sng" w14:algn="ctr">
                  <w14:solidFill>
                    <w14:srgbClr w14:val="000000"/>
                  </w14:solidFill>
                  <w14:prstDash w14:val="solid"/>
                  <w14:bevel/>
                </w14:textOutline>
              </w:rPr>
              <w:t xml:space="preserve"> -</w:t>
            </w:r>
          </w:p>
          <w:p w14:paraId="2E77DCB3" w14:textId="7B4712DB" w:rsidR="00C13329" w:rsidRDefault="00C13329" w:rsidP="00C13329">
            <w:r>
              <w:t xml:space="preserve">In this project of implementing an Intrusion detection System using Cisco Packet Tracer, we created a network using different components likes </w:t>
            </w:r>
            <w:r w:rsidR="0041510E">
              <w:t>PC</w:t>
            </w:r>
            <w:r>
              <w:t xml:space="preserve">'s, </w:t>
            </w:r>
            <w:r w:rsidR="0041510E">
              <w:t>R</w:t>
            </w:r>
            <w:r>
              <w:t xml:space="preserve">outers, </w:t>
            </w:r>
            <w:r w:rsidR="0041510E">
              <w:t>S</w:t>
            </w:r>
            <w:r>
              <w:t xml:space="preserve">witches, </w:t>
            </w:r>
            <w:r w:rsidR="0041510E">
              <w:t>S</w:t>
            </w:r>
            <w:r>
              <w:t xml:space="preserve">ervers, </w:t>
            </w:r>
            <w:r w:rsidR="0041510E">
              <w:t>C</w:t>
            </w:r>
            <w:r>
              <w:t xml:space="preserve">onnecting </w:t>
            </w:r>
            <w:r w:rsidR="0041510E">
              <w:t>W</w:t>
            </w:r>
            <w:r>
              <w:t xml:space="preserve">ires, </w:t>
            </w:r>
            <w:r w:rsidR="0041510E">
              <w:t>H</w:t>
            </w:r>
            <w:r>
              <w:t>ubs, etc.</w:t>
            </w:r>
          </w:p>
          <w:p w14:paraId="7706AC94" w14:textId="70AB50E5" w:rsidR="00C13329" w:rsidRDefault="00C13329" w:rsidP="00C13329">
            <w:r>
              <w:t>After Connecting the network, we accessed the networks and allotted different protocols to different components like FTP, HTTP etc. to servers, IP's to all the devices in the network, And Shared ICMP packets through the network to ensure its flawless working.</w:t>
            </w:r>
          </w:p>
          <w:p w14:paraId="4CF46D5C" w14:textId="0F7FEB1A" w:rsidR="006A2AB4" w:rsidRDefault="00C13329" w:rsidP="006A2AB4">
            <w:r>
              <w:t>Then we fed and flooded the network using Pings and monitored the ping, type of message and connection status. This was done to test the NIDS and implemented the IDS.</w:t>
            </w:r>
          </w:p>
          <w:p w14:paraId="5814355E" w14:textId="77777777" w:rsidR="006A2AB4" w:rsidRDefault="006A2AB4" w:rsidP="006A2AB4"/>
        </w:tc>
      </w:tr>
      <w:tr w:rsidR="006A2AB4" w14:paraId="3D2B1073" w14:textId="77777777" w:rsidTr="005E68AD">
        <w:trPr>
          <w:trHeight w:val="188"/>
          <w:jc w:val="center"/>
        </w:trPr>
        <w:tc>
          <w:tcPr>
            <w:tcW w:w="2434" w:type="dxa"/>
            <w:shd w:val="clear" w:color="auto" w:fill="FFF2CC" w:themeFill="accent4" w:themeFillTint="33"/>
            <w:vAlign w:val="center"/>
          </w:tcPr>
          <w:p w14:paraId="11E4468B" w14:textId="77777777" w:rsidR="006A2AB4" w:rsidRDefault="006A2AB4" w:rsidP="006A2AB4">
            <w:pPr>
              <w:rPr>
                <w:caps/>
              </w:rPr>
            </w:pPr>
          </w:p>
        </w:tc>
        <w:tc>
          <w:tcPr>
            <w:tcW w:w="7911" w:type="dxa"/>
            <w:gridSpan w:val="4"/>
            <w:shd w:val="clear" w:color="auto" w:fill="FFF2CC" w:themeFill="accent4" w:themeFillTint="33"/>
          </w:tcPr>
          <w:p w14:paraId="7D72EE40" w14:textId="77777777" w:rsidR="006A2AB4" w:rsidRDefault="006A2AB4" w:rsidP="006A2AB4"/>
        </w:tc>
      </w:tr>
      <w:tr w:rsidR="006A2AB4" w14:paraId="263E61F9" w14:textId="77777777" w:rsidTr="006B7B5F">
        <w:trPr>
          <w:trHeight w:val="8918"/>
          <w:jc w:val="center"/>
        </w:trPr>
        <w:tc>
          <w:tcPr>
            <w:tcW w:w="2434" w:type="dxa"/>
            <w:shd w:val="clear" w:color="auto" w:fill="D9E2F3" w:themeFill="accent5" w:themeFillTint="33"/>
            <w:vAlign w:val="center"/>
          </w:tcPr>
          <w:p w14:paraId="3822E7B7" w14:textId="77777777" w:rsidR="006A2AB4" w:rsidRDefault="006A2AB4" w:rsidP="006A2AB4">
            <w:pPr>
              <w:rPr>
                <w:caps/>
              </w:rPr>
            </w:pPr>
            <w:r>
              <w:lastRenderedPageBreak/>
              <w:t>U</w:t>
            </w:r>
            <w:r>
              <w:rPr>
                <w:caps/>
              </w:rPr>
              <w:t xml:space="preserve">i sCreenshots </w:t>
            </w:r>
          </w:p>
        </w:tc>
        <w:tc>
          <w:tcPr>
            <w:tcW w:w="7911" w:type="dxa"/>
            <w:gridSpan w:val="4"/>
          </w:tcPr>
          <w:p w14:paraId="7137416D" w14:textId="77777777" w:rsidR="00EF537F" w:rsidRDefault="00EF537F" w:rsidP="00EF537F">
            <w:pPr>
              <w:rPr>
                <w:noProof/>
              </w:rPr>
            </w:pPr>
          </w:p>
          <w:p w14:paraId="099F2770" w14:textId="72EA9403" w:rsidR="00EF537F" w:rsidRDefault="00EF537F" w:rsidP="00EF537F">
            <w:pPr>
              <w:jc w:val="center"/>
              <w:rPr>
                <w:rFonts w:ascii="Times New Roman" w:hAnsi="Times New Roman" w:cs="Times New Roman"/>
                <w:b/>
                <w:bCs/>
                <w:sz w:val="24"/>
                <w:szCs w:val="24"/>
                <w14:textOutline w14:w="3175" w14:cap="rnd" w14:cmpd="sng" w14:algn="ctr">
                  <w14:solidFill>
                    <w14:srgbClr w14:val="000000"/>
                  </w14:solidFill>
                  <w14:prstDash w14:val="solid"/>
                  <w14:bevel/>
                </w14:textOutline>
              </w:rPr>
            </w:pPr>
            <w:r>
              <w:tab/>
            </w:r>
            <w:r w:rsidRPr="00295064">
              <w:rPr>
                <w:rFonts w:ascii="Times New Roman" w:hAnsi="Times New Roman" w:cs="Times New Roman"/>
                <w:b/>
                <w:bCs/>
                <w:sz w:val="24"/>
                <w:szCs w:val="24"/>
                <w14:textOutline w14:w="3175" w14:cap="rnd" w14:cmpd="sng" w14:algn="ctr">
                  <w14:solidFill>
                    <w14:srgbClr w14:val="000000"/>
                  </w14:solidFill>
                  <w14:prstDash w14:val="solid"/>
                  <w14:bevel/>
                </w14:textOutline>
              </w:rPr>
              <w:t>IDS NETWORK TOPOLOGY</w:t>
            </w:r>
          </w:p>
          <w:p w14:paraId="2C3D3665" w14:textId="77777777" w:rsidR="00F77EE2" w:rsidRPr="00295064" w:rsidRDefault="00F77EE2" w:rsidP="00EF537F">
            <w:pPr>
              <w:jc w:val="center"/>
              <w:rPr>
                <w:rFonts w:ascii="Times New Roman" w:hAnsi="Times New Roman" w:cs="Times New Roman"/>
                <w:b/>
                <w:bCs/>
                <w:sz w:val="24"/>
                <w:szCs w:val="24"/>
              </w:rPr>
            </w:pPr>
          </w:p>
          <w:p w14:paraId="5D4E772A" w14:textId="1D442365" w:rsidR="00EF537F" w:rsidRPr="00EF537F" w:rsidRDefault="00EF537F" w:rsidP="00EF537F">
            <w:pPr>
              <w:tabs>
                <w:tab w:val="left" w:pos="1870"/>
              </w:tabs>
            </w:pPr>
            <w:r>
              <w:rPr>
                <w:noProof/>
              </w:rPr>
              <w:drawing>
                <wp:inline distT="0" distB="0" distL="0" distR="0" wp14:anchorId="5A0EAB70" wp14:editId="7FD3C80B">
                  <wp:extent cx="4889500" cy="2208530"/>
                  <wp:effectExtent l="0" t="0" r="635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cstate="print">
                            <a:extLst>
                              <a:ext uri="{28A0092B-C50C-407E-A947-70E740481C1C}">
                                <a14:useLocalDpi xmlns:a14="http://schemas.microsoft.com/office/drawing/2010/main" val="0"/>
                              </a:ext>
                            </a:extLst>
                          </a:blip>
                          <a:srcRect l="5848" r="6172"/>
                          <a:stretch/>
                        </pic:blipFill>
                        <pic:spPr bwMode="auto">
                          <a:xfrm>
                            <a:off x="0" y="0"/>
                            <a:ext cx="4889500" cy="22085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2414D85" w14:textId="77777777" w:rsidR="00594B97" w:rsidRDefault="00594B97" w:rsidP="00330E88"/>
    <w:p w14:paraId="5E47CCC5" w14:textId="77777777" w:rsidR="00FC708A" w:rsidRDefault="00FC708A" w:rsidP="00330E88"/>
    <w:sectPr w:rsidR="00FC708A" w:rsidSect="00754677">
      <w:headerReference w:type="default" r:id="rId15"/>
      <w:pgSz w:w="12240" w:h="15840"/>
      <w:pgMar w:top="1530" w:right="1440" w:bottom="810" w:left="1440" w:header="180" w:footer="273" w:gutter="0"/>
      <w:pgBorders w:offsetFrom="page">
        <w:top w:val="thinThickSmallGap" w:sz="24" w:space="24" w:color="000000" w:themeColor="text1"/>
        <w:left w:val="thinThickSmallGap" w:sz="24" w:space="24" w:color="000000" w:themeColor="text1"/>
        <w:bottom w:val="thickThinSmallGap" w:sz="24" w:space="24" w:color="000000" w:themeColor="text1"/>
        <w:right w:val="thickThinSmallGap" w:sz="24" w:space="24" w:color="000000" w:themeColor="text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8181B" w14:textId="77777777" w:rsidR="00DC5479" w:rsidRDefault="00DC5479">
      <w:pPr>
        <w:spacing w:after="0" w:line="240" w:lineRule="auto"/>
      </w:pPr>
      <w:r>
        <w:separator/>
      </w:r>
    </w:p>
  </w:endnote>
  <w:endnote w:type="continuationSeparator" w:id="0">
    <w:p w14:paraId="348DF95B" w14:textId="77777777" w:rsidR="00DC5479" w:rsidRDefault="00DC5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96EFB" w14:textId="77777777" w:rsidR="00DC5479" w:rsidRDefault="00DC5479">
      <w:pPr>
        <w:spacing w:after="0" w:line="240" w:lineRule="auto"/>
      </w:pPr>
      <w:r>
        <w:separator/>
      </w:r>
    </w:p>
  </w:footnote>
  <w:footnote w:type="continuationSeparator" w:id="0">
    <w:p w14:paraId="1D41752E" w14:textId="77777777" w:rsidR="00DC5479" w:rsidRDefault="00DC54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31635" w14:textId="77777777" w:rsidR="0014674D" w:rsidRDefault="000442D3" w:rsidP="0014674D">
    <w:pPr>
      <w:pStyle w:val="Header"/>
      <w:jc w:val="center"/>
      <w:rPr>
        <w:sz w:val="32"/>
      </w:rPr>
    </w:pPr>
    <w:r w:rsidRPr="0014674D">
      <w:rPr>
        <w:b/>
        <w:caps/>
        <w:noProof/>
        <w:color w:val="808080" w:themeColor="background1" w:themeShade="80"/>
        <w:sz w:val="28"/>
        <w:szCs w:val="20"/>
      </w:rPr>
      <mc:AlternateContent>
        <mc:Choice Requires="wpg">
          <w:drawing>
            <wp:anchor distT="0" distB="0" distL="114300" distR="114300" simplePos="0" relativeHeight="251659264" behindDoc="0" locked="0" layoutInCell="1" allowOverlap="1" wp14:anchorId="44DFF94A" wp14:editId="5F6B70CF">
              <wp:simplePos x="0" y="0"/>
              <wp:positionH relativeFrom="page">
                <wp:align>right</wp:align>
              </wp:positionH>
              <wp:positionV relativeFrom="topMargin">
                <wp:posOffset>228600</wp:posOffset>
              </wp:positionV>
              <wp:extent cx="1700530" cy="752475"/>
              <wp:effectExtent l="0" t="0" r="0" b="28575"/>
              <wp:wrapNone/>
              <wp:docPr id="167" name="Group 167"/>
              <wp:cNvGraphicFramePr/>
              <a:graphic xmlns:a="http://schemas.openxmlformats.org/drawingml/2006/main">
                <a:graphicData uri="http://schemas.microsoft.com/office/word/2010/wordprocessingGroup">
                  <wpg:wgp>
                    <wpg:cNvGrpSpPr/>
                    <wpg:grpSpPr>
                      <a:xfrm>
                        <a:off x="0" y="0"/>
                        <a:ext cx="1700530" cy="752475"/>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DFF94A" id="Group 167" o:spid="_x0000_s1026" style="position:absolute;left:0;text-align:left;margin-left:82.7pt;margin-top:18pt;width:133.9pt;height:59.25pt;z-index:251659264;mso-position-horizontal:right;mso-position-horizontal-relative:page;mso-position-vertical-relative:top-margin-area;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v:textbox>
              </v:shape>
              <w10:wrap anchorx="page" anchory="margin"/>
            </v:group>
          </w:pict>
        </mc:Fallback>
      </mc:AlternateContent>
    </w:r>
  </w:p>
  <w:p w14:paraId="3097CF17" w14:textId="77777777" w:rsidR="00594B97" w:rsidRPr="0014674D" w:rsidRDefault="006B7B5F" w:rsidP="0014674D">
    <w:pPr>
      <w:pStyle w:val="Header"/>
      <w:jc w:val="center"/>
      <w:rPr>
        <w:b/>
        <w:sz w:val="32"/>
      </w:rPr>
    </w:pPr>
    <w:r>
      <w:rPr>
        <w:b/>
        <w:sz w:val="32"/>
      </w:rPr>
      <w:t>DAYANANDA SAGAR COLLEGE OF ENGINE</w:t>
    </w:r>
    <w:r w:rsidR="0014674D" w:rsidRPr="0014674D">
      <w:rPr>
        <w:b/>
        <w:sz w:val="32"/>
      </w:rPr>
      <w:t>ERING</w:t>
    </w:r>
    <w:r w:rsidR="0014674D" w:rsidRPr="0014674D">
      <w:rPr>
        <w:b/>
        <w:sz w:val="32"/>
      </w:rPr>
      <w:br/>
      <w:t>COMPUTER SCIENCE &amp;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E6D72"/>
    <w:multiLevelType w:val="hybridMultilevel"/>
    <w:tmpl w:val="33E6578E"/>
    <w:lvl w:ilvl="0" w:tplc="D93A334C">
      <w:start w:val="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0C61FB"/>
    <w:multiLevelType w:val="hybridMultilevel"/>
    <w:tmpl w:val="10D4EA76"/>
    <w:lvl w:ilvl="0" w:tplc="58400584">
      <w:start w:val="19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FC13023"/>
    <w:multiLevelType w:val="hybridMultilevel"/>
    <w:tmpl w:val="94BA50A0"/>
    <w:lvl w:ilvl="0" w:tplc="4B382090">
      <w:start w:val="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48C2892"/>
    <w:multiLevelType w:val="hybridMultilevel"/>
    <w:tmpl w:val="BD5ABB24"/>
    <w:lvl w:ilvl="0" w:tplc="0C2A1BBE">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5DE248E"/>
    <w:multiLevelType w:val="hybridMultilevel"/>
    <w:tmpl w:val="77289506"/>
    <w:lvl w:ilvl="0" w:tplc="8AFEBF24">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A404763"/>
    <w:multiLevelType w:val="hybridMultilevel"/>
    <w:tmpl w:val="F7E25478"/>
    <w:lvl w:ilvl="0" w:tplc="079E8314">
      <w:start w:val="19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8AE08BF"/>
    <w:multiLevelType w:val="hybridMultilevel"/>
    <w:tmpl w:val="5E427594"/>
    <w:lvl w:ilvl="0" w:tplc="AA8AED04">
      <w:start w:val="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zY0MzEwNTUyMDNR0lEKTi0uzszPAykwqgUA7eMI8SwAAAA="/>
  </w:docVars>
  <w:rsids>
    <w:rsidRoot w:val="00420436"/>
    <w:rsid w:val="000442D3"/>
    <w:rsid w:val="00057496"/>
    <w:rsid w:val="0009006F"/>
    <w:rsid w:val="000B33E6"/>
    <w:rsid w:val="000C3BC0"/>
    <w:rsid w:val="000F79B0"/>
    <w:rsid w:val="0014674D"/>
    <w:rsid w:val="001563C3"/>
    <w:rsid w:val="0017753B"/>
    <w:rsid w:val="00190866"/>
    <w:rsid w:val="001B3AA7"/>
    <w:rsid w:val="001B59EE"/>
    <w:rsid w:val="001F0783"/>
    <w:rsid w:val="001F2B83"/>
    <w:rsid w:val="0020161B"/>
    <w:rsid w:val="00222CB1"/>
    <w:rsid w:val="00256FAB"/>
    <w:rsid w:val="00295064"/>
    <w:rsid w:val="002957E2"/>
    <w:rsid w:val="002C30CC"/>
    <w:rsid w:val="002C5AF2"/>
    <w:rsid w:val="002F52B8"/>
    <w:rsid w:val="0030352C"/>
    <w:rsid w:val="0030588B"/>
    <w:rsid w:val="00330E88"/>
    <w:rsid w:val="00354903"/>
    <w:rsid w:val="003A52AC"/>
    <w:rsid w:val="0041510E"/>
    <w:rsid w:val="00420436"/>
    <w:rsid w:val="004707F0"/>
    <w:rsid w:val="004A78F1"/>
    <w:rsid w:val="004C2357"/>
    <w:rsid w:val="004E1891"/>
    <w:rsid w:val="0051642A"/>
    <w:rsid w:val="00562FF3"/>
    <w:rsid w:val="0058033E"/>
    <w:rsid w:val="00594B97"/>
    <w:rsid w:val="005A71A4"/>
    <w:rsid w:val="005E4C01"/>
    <w:rsid w:val="005E68AD"/>
    <w:rsid w:val="00622E34"/>
    <w:rsid w:val="00651E41"/>
    <w:rsid w:val="006A2AB4"/>
    <w:rsid w:val="006B16AE"/>
    <w:rsid w:val="006B7B5F"/>
    <w:rsid w:val="00704777"/>
    <w:rsid w:val="00714A7A"/>
    <w:rsid w:val="00721A6F"/>
    <w:rsid w:val="00754677"/>
    <w:rsid w:val="0077279F"/>
    <w:rsid w:val="0079404A"/>
    <w:rsid w:val="007A199C"/>
    <w:rsid w:val="007A1EDF"/>
    <w:rsid w:val="007C4C03"/>
    <w:rsid w:val="007D6907"/>
    <w:rsid w:val="007E6548"/>
    <w:rsid w:val="00875AB9"/>
    <w:rsid w:val="0089054B"/>
    <w:rsid w:val="0089575D"/>
    <w:rsid w:val="008A086A"/>
    <w:rsid w:val="00905D80"/>
    <w:rsid w:val="00906202"/>
    <w:rsid w:val="00920AD8"/>
    <w:rsid w:val="00923516"/>
    <w:rsid w:val="0099020D"/>
    <w:rsid w:val="00A67809"/>
    <w:rsid w:val="00A7586B"/>
    <w:rsid w:val="00AE0FC3"/>
    <w:rsid w:val="00AF3999"/>
    <w:rsid w:val="00AF50AA"/>
    <w:rsid w:val="00AF6C94"/>
    <w:rsid w:val="00B318B3"/>
    <w:rsid w:val="00B53472"/>
    <w:rsid w:val="00BC1BF0"/>
    <w:rsid w:val="00BD76EF"/>
    <w:rsid w:val="00C13329"/>
    <w:rsid w:val="00C22F50"/>
    <w:rsid w:val="00C233A7"/>
    <w:rsid w:val="00C237C1"/>
    <w:rsid w:val="00D346F3"/>
    <w:rsid w:val="00DB032B"/>
    <w:rsid w:val="00DC5479"/>
    <w:rsid w:val="00E06EFE"/>
    <w:rsid w:val="00E10299"/>
    <w:rsid w:val="00E14B7B"/>
    <w:rsid w:val="00E15AC0"/>
    <w:rsid w:val="00E3022A"/>
    <w:rsid w:val="00E75483"/>
    <w:rsid w:val="00E82E20"/>
    <w:rsid w:val="00EF537F"/>
    <w:rsid w:val="00EF5D6D"/>
    <w:rsid w:val="00F000CB"/>
    <w:rsid w:val="00F61AB0"/>
    <w:rsid w:val="00F63D59"/>
    <w:rsid w:val="00F77EE2"/>
    <w:rsid w:val="00F862B1"/>
    <w:rsid w:val="00FC708A"/>
    <w:rsid w:val="00FE5177"/>
    <w:rsid w:val="0B255489"/>
    <w:rsid w:val="0BF76431"/>
    <w:rsid w:val="1D441ECE"/>
    <w:rsid w:val="6FCF68B9"/>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9AB6E"/>
  <w15:docId w15:val="{10EED7D6-A37A-47D1-A58D-7414D1167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99"/>
    <w:rsid w:val="0041510E"/>
    <w:pPr>
      <w:ind w:left="720"/>
      <w:contextualSpacing/>
    </w:pPr>
  </w:style>
  <w:style w:type="paragraph" w:styleId="Caption">
    <w:name w:val="caption"/>
    <w:basedOn w:val="Normal"/>
    <w:next w:val="Normal"/>
    <w:uiPriority w:val="35"/>
    <w:unhideWhenUsed/>
    <w:qFormat/>
    <w:rsid w:val="0075467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584DDD9-B44F-4466-9E7E-BDE5ABE1B33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7</Pages>
  <Words>1305</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P</cp:lastModifiedBy>
  <cp:revision>10</cp:revision>
  <dcterms:created xsi:type="dcterms:W3CDTF">2020-02-01T04:01:00Z</dcterms:created>
  <dcterms:modified xsi:type="dcterms:W3CDTF">2022-01-0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